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6242A" w14:textId="77777777" w:rsidR="009E0C5A" w:rsidRPr="003F7A1C" w:rsidRDefault="009E0C5A" w:rsidP="009E0C5A">
      <w:pPr>
        <w:pStyle w:val="Heading1"/>
      </w:pPr>
      <w:r w:rsidRPr="003F7A1C">
        <w:t>Sample scope and sequence</w:t>
      </w:r>
    </w:p>
    <w:p w14:paraId="0A462B3D" w14:textId="77777777" w:rsidR="009E0C5A" w:rsidRDefault="009E0C5A" w:rsidP="009E0C5A">
      <w:pPr>
        <w:rPr>
          <w:lang w:eastAsia="zh-CN"/>
        </w:rPr>
      </w:pPr>
      <w:r>
        <w:rPr>
          <w:lang w:eastAsia="zh-CN"/>
        </w:rPr>
        <w:t>Stage 3 Languages.</w:t>
      </w:r>
    </w:p>
    <w:p w14:paraId="40F57DAE" w14:textId="07D6E847" w:rsidR="009E0C5A" w:rsidRPr="00A92845" w:rsidRDefault="009E0C5A" w:rsidP="00B60EC1">
      <w:pPr>
        <w:pStyle w:val="ListBullet"/>
        <w:rPr>
          <w:lang w:eastAsia="zh-CN"/>
        </w:rPr>
      </w:pPr>
      <w:r w:rsidRPr="00A92845">
        <w:rPr>
          <w:lang w:eastAsia="zh-CN"/>
        </w:rPr>
        <w:t xml:space="preserve">incorporates </w:t>
      </w:r>
      <w:hyperlink r:id="rId7" w:history="1">
        <w:r w:rsidRPr="00A92845">
          <w:rPr>
            <w:rStyle w:val="Hyperlink"/>
            <w:lang w:eastAsia="zh-CN"/>
          </w:rPr>
          <w:t>advice from NSW Education Standards Authority (NESA)</w:t>
        </w:r>
      </w:hyperlink>
      <w:r w:rsidRPr="00A92845">
        <w:rPr>
          <w:lang w:eastAsia="zh-CN"/>
        </w:rPr>
        <w:t xml:space="preserve"> and includes the following elements:</w:t>
      </w:r>
    </w:p>
    <w:p w14:paraId="24E350BB" w14:textId="77777777" w:rsidR="009E0C5A" w:rsidRPr="00A92845" w:rsidRDefault="009E0C5A" w:rsidP="00B60EC1">
      <w:pPr>
        <w:pStyle w:val="ListBullet2"/>
        <w:rPr>
          <w:lang w:eastAsia="zh-CN"/>
        </w:rPr>
      </w:pPr>
      <w:r w:rsidRPr="00A92845">
        <w:rPr>
          <w:lang w:eastAsia="zh-CN"/>
        </w:rPr>
        <w:t>the scope of learning in relation to the syllabus outcomes to be addressed</w:t>
      </w:r>
    </w:p>
    <w:p w14:paraId="3F9CEB94" w14:textId="77777777" w:rsidR="009E0C5A" w:rsidRPr="00A92845" w:rsidRDefault="009E0C5A" w:rsidP="00B60EC1">
      <w:pPr>
        <w:pStyle w:val="ListBullet2"/>
        <w:rPr>
          <w:lang w:eastAsia="zh-CN"/>
        </w:rPr>
      </w:pPr>
      <w:r w:rsidRPr="00A92845">
        <w:rPr>
          <w:lang w:eastAsia="zh-CN"/>
        </w:rPr>
        <w:t>the sequence of learning in relation to the syllabus outcomes to be addressed</w:t>
      </w:r>
    </w:p>
    <w:p w14:paraId="020657D9" w14:textId="77777777" w:rsidR="009E0C5A" w:rsidRPr="00A92845" w:rsidRDefault="009E0C5A" w:rsidP="00B60EC1">
      <w:pPr>
        <w:pStyle w:val="ListBullet2"/>
        <w:rPr>
          <w:lang w:eastAsia="zh-CN"/>
        </w:rPr>
      </w:pPr>
      <w:r w:rsidRPr="00A92845">
        <w:rPr>
          <w:lang w:eastAsia="zh-CN"/>
        </w:rPr>
        <w:t>duration of the learning</w:t>
      </w:r>
    </w:p>
    <w:p w14:paraId="4864D375" w14:textId="77777777" w:rsidR="009E0C5A" w:rsidRPr="00A92845" w:rsidRDefault="009E0C5A" w:rsidP="00B60EC1">
      <w:pPr>
        <w:pStyle w:val="ListBullet2"/>
        <w:rPr>
          <w:lang w:eastAsia="zh-CN"/>
        </w:rPr>
      </w:pPr>
      <w:r w:rsidRPr="00A92845">
        <w:rPr>
          <w:lang w:eastAsia="zh-CN"/>
        </w:rPr>
        <w:t>syllabus outcomes addressed through the learning and related outcomes (from other KLAs) if the teaching program is integrated</w:t>
      </w:r>
    </w:p>
    <w:p w14:paraId="5F110F1D" w14:textId="77777777" w:rsidR="009E0C5A" w:rsidRPr="00A92845" w:rsidRDefault="009E0C5A" w:rsidP="00B60EC1">
      <w:pPr>
        <w:pStyle w:val="ListBullet2"/>
        <w:rPr>
          <w:lang w:eastAsia="zh-CN"/>
        </w:rPr>
      </w:pPr>
      <w:r w:rsidRPr="00A92845">
        <w:rPr>
          <w:lang w:eastAsia="zh-CN"/>
        </w:rPr>
        <w:t>relevant information for particular learning areas or particular school requirements.</w:t>
      </w:r>
    </w:p>
    <w:p w14:paraId="5B681A3B" w14:textId="360AF537" w:rsidR="005067FF" w:rsidRPr="00A92845" w:rsidRDefault="009E0C5A" w:rsidP="00E239E0">
      <w:pPr>
        <w:rPr>
          <w:lang w:eastAsia="zh-CN"/>
        </w:rPr>
      </w:pPr>
      <w:r w:rsidRPr="00A92845">
        <w:rPr>
          <w:lang w:eastAsia="zh-CN"/>
        </w:rPr>
        <w:t xml:space="preserve">Please note that this document is a ‘sample’ that </w:t>
      </w:r>
      <w:r w:rsidR="00B60EC1">
        <w:rPr>
          <w:lang w:eastAsia="zh-CN"/>
        </w:rPr>
        <w:t>you</w:t>
      </w:r>
      <w:r w:rsidRPr="00A92845">
        <w:rPr>
          <w:lang w:eastAsia="zh-CN"/>
        </w:rPr>
        <w:t xml:space="preserve"> may adapt to meet the needs of </w:t>
      </w:r>
      <w:r w:rsidR="00B60EC1">
        <w:rPr>
          <w:lang w:eastAsia="zh-CN"/>
        </w:rPr>
        <w:t>your</w:t>
      </w:r>
      <w:r w:rsidRPr="00A92845">
        <w:rPr>
          <w:lang w:eastAsia="zh-CN"/>
        </w:rPr>
        <w:t xml:space="preserve"> students and local context.</w:t>
      </w:r>
    </w:p>
    <w:p w14:paraId="11DA0C45" w14:textId="33FEE053" w:rsidR="00821DCE" w:rsidRDefault="00821DCE">
      <w:r>
        <w:br w:type="page"/>
      </w:r>
    </w:p>
    <w:p w14:paraId="10C318D6" w14:textId="3F8DDCED" w:rsidR="009E0C5A" w:rsidRDefault="009E0C5A" w:rsidP="00B60EC1">
      <w:pPr>
        <w:pStyle w:val="Heading2"/>
      </w:pPr>
      <w:r>
        <w:lastRenderedPageBreak/>
        <w:t>Year A</w:t>
      </w:r>
      <w:r w:rsidR="00B60EC1">
        <w:t xml:space="preserve"> – </w:t>
      </w:r>
      <w:r>
        <w:t>Term 1</w:t>
      </w:r>
    </w:p>
    <w:tbl>
      <w:tblPr>
        <w:tblStyle w:val="Tableheader"/>
        <w:tblW w:w="14317" w:type="dxa"/>
        <w:tblInd w:w="-60" w:type="dxa"/>
        <w:tblLook w:val="0420" w:firstRow="1" w:lastRow="0" w:firstColumn="0" w:lastColumn="0" w:noHBand="0" w:noVBand="1"/>
        <w:tblCaption w:val="Term 1 - Year A"/>
      </w:tblPr>
      <w:tblGrid>
        <w:gridCol w:w="2552"/>
        <w:gridCol w:w="11765"/>
      </w:tblGrid>
      <w:tr w:rsidR="009E0C5A" w:rsidRPr="007B6B2F" w14:paraId="145B7826" w14:textId="77777777" w:rsidTr="009D538A">
        <w:trPr>
          <w:cnfStyle w:val="100000000000" w:firstRow="1" w:lastRow="0" w:firstColumn="0" w:lastColumn="0" w:oddVBand="0" w:evenVBand="0" w:oddHBand="0" w:evenHBand="0" w:firstRowFirstColumn="0" w:firstRowLastColumn="0" w:lastRowFirstColumn="0" w:lastRowLastColumn="0"/>
        </w:trPr>
        <w:tc>
          <w:tcPr>
            <w:tcW w:w="2552" w:type="dxa"/>
          </w:tcPr>
          <w:p w14:paraId="279C853D" w14:textId="77777777" w:rsidR="009E0C5A" w:rsidRPr="0040351A" w:rsidRDefault="009E0C5A" w:rsidP="009D538A">
            <w:pPr>
              <w:widowControl/>
              <w:spacing w:after="0" w:line="276" w:lineRule="auto"/>
              <w:textboxTightWrap w:val="none"/>
              <w:rPr>
                <w:sz w:val="24"/>
                <w:lang w:eastAsia="zh-CN"/>
              </w:rPr>
            </w:pPr>
            <w:r w:rsidRPr="0040351A">
              <w:rPr>
                <w:sz w:val="24"/>
                <w:lang w:eastAsia="zh-CN"/>
              </w:rPr>
              <w:t>Outcomes</w:t>
            </w:r>
          </w:p>
        </w:tc>
        <w:tc>
          <w:tcPr>
            <w:tcW w:w="11765" w:type="dxa"/>
          </w:tcPr>
          <w:p w14:paraId="3AB0312E" w14:textId="77777777" w:rsidR="009E0C5A" w:rsidRPr="0040351A" w:rsidRDefault="009E0C5A" w:rsidP="009D538A">
            <w:pPr>
              <w:widowControl/>
              <w:spacing w:after="0" w:line="276" w:lineRule="auto"/>
              <w:textboxTightWrap w:val="none"/>
              <w:rPr>
                <w:sz w:val="24"/>
                <w:lang w:eastAsia="zh-CN"/>
              </w:rPr>
            </w:pPr>
            <w:r w:rsidRPr="0040351A">
              <w:rPr>
                <w:sz w:val="24"/>
                <w:lang w:eastAsia="zh-CN"/>
              </w:rPr>
              <w:t>Learning overview</w:t>
            </w:r>
          </w:p>
        </w:tc>
      </w:tr>
      <w:tr w:rsidR="009E0C5A" w14:paraId="565508F0" w14:textId="77777777" w:rsidTr="009E0C5A">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35B215E6" w14:textId="36CBCB1C" w:rsidR="009E0C5A" w:rsidRPr="0040351A" w:rsidRDefault="009E0C5A" w:rsidP="009E0C5A">
            <w:pPr>
              <w:rPr>
                <w:sz w:val="24"/>
              </w:rPr>
            </w:pPr>
            <w:r w:rsidRPr="0040351A">
              <w:rPr>
                <w:sz w:val="24"/>
              </w:rPr>
              <w:t>A student:</w:t>
            </w:r>
          </w:p>
          <w:p w14:paraId="4F9D133E" w14:textId="0197A564" w:rsidR="009E0C5A" w:rsidRPr="0040351A" w:rsidRDefault="00273893" w:rsidP="009E0C5A">
            <w:pPr>
              <w:rPr>
                <w:sz w:val="24"/>
              </w:rPr>
            </w:pPr>
            <w:r>
              <w:rPr>
                <w:rStyle w:val="Strong"/>
              </w:rPr>
              <w:t>(</w:t>
            </w:r>
            <w:r w:rsidR="009E0C5A" w:rsidRPr="0040351A">
              <w:rPr>
                <w:rStyle w:val="Strong"/>
              </w:rPr>
              <w:t>LXX3-1C</w:t>
            </w:r>
            <w:r>
              <w:rPr>
                <w:rStyle w:val="Strong"/>
              </w:rPr>
              <w:t xml:space="preserve">) </w:t>
            </w:r>
            <w:r w:rsidR="009E0C5A" w:rsidRPr="0040351A">
              <w:rPr>
                <w:sz w:val="24"/>
              </w:rPr>
              <w:t>uses [language] to interact with others to exchange information and opinions, and to participate in classroom activities.</w:t>
            </w:r>
          </w:p>
          <w:p w14:paraId="6068D102" w14:textId="51AD714F" w:rsidR="009E0C5A" w:rsidRPr="0040351A" w:rsidRDefault="00273893" w:rsidP="009E0C5A">
            <w:pPr>
              <w:rPr>
                <w:sz w:val="24"/>
              </w:rPr>
            </w:pPr>
            <w:r>
              <w:rPr>
                <w:rStyle w:val="Strong"/>
              </w:rPr>
              <w:t>(</w:t>
            </w:r>
            <w:r w:rsidR="009E0C5A" w:rsidRPr="0040351A">
              <w:rPr>
                <w:rStyle w:val="Strong"/>
              </w:rPr>
              <w:t>LXX3-2C</w:t>
            </w:r>
            <w:r>
              <w:rPr>
                <w:rStyle w:val="Strong"/>
              </w:rPr>
              <w:t xml:space="preserve">) </w:t>
            </w:r>
            <w:r w:rsidR="009E0C5A" w:rsidRPr="0040351A">
              <w:rPr>
                <w:sz w:val="24"/>
              </w:rPr>
              <w:t>obtains and processes information in texts, using contextual and other clues.</w:t>
            </w:r>
          </w:p>
          <w:p w14:paraId="6A650276" w14:textId="4C0CF9D8" w:rsidR="009E0C5A" w:rsidRPr="0040351A" w:rsidRDefault="00273893" w:rsidP="009E0C5A">
            <w:pPr>
              <w:rPr>
                <w:sz w:val="24"/>
              </w:rPr>
            </w:pPr>
            <w:r>
              <w:rPr>
                <w:rStyle w:val="Strong"/>
              </w:rPr>
              <w:t>(</w:t>
            </w:r>
            <w:r w:rsidR="009E0C5A" w:rsidRPr="0040351A">
              <w:rPr>
                <w:rStyle w:val="Strong"/>
              </w:rPr>
              <w:t>LXX3-4C</w:t>
            </w:r>
            <w:r>
              <w:rPr>
                <w:rStyle w:val="Strong"/>
              </w:rPr>
              <w:t xml:space="preserve">) </w:t>
            </w:r>
            <w:r>
              <w:rPr>
                <w:sz w:val="24"/>
              </w:rPr>
              <w:t>composes texts in [l</w:t>
            </w:r>
            <w:r w:rsidR="009E0C5A" w:rsidRPr="0040351A">
              <w:rPr>
                <w:sz w:val="24"/>
              </w:rPr>
              <w:t>anguage] using a series of sentences.</w:t>
            </w:r>
          </w:p>
          <w:p w14:paraId="196B5215" w14:textId="0CA13FD7" w:rsidR="009E0C5A" w:rsidRPr="0040351A" w:rsidRDefault="00273893" w:rsidP="00273893">
            <w:pPr>
              <w:rPr>
                <w:b/>
                <w:sz w:val="24"/>
              </w:rPr>
            </w:pPr>
            <w:r>
              <w:rPr>
                <w:rStyle w:val="Strong"/>
              </w:rPr>
              <w:t>(</w:t>
            </w:r>
            <w:r w:rsidR="009E0C5A" w:rsidRPr="0040351A">
              <w:rPr>
                <w:rStyle w:val="Strong"/>
              </w:rPr>
              <w:t>LXX3-9U</w:t>
            </w:r>
            <w:r>
              <w:rPr>
                <w:rStyle w:val="Strong"/>
              </w:rPr>
              <w:t xml:space="preserve">) </w:t>
            </w:r>
            <w:r w:rsidR="009E0C5A" w:rsidRPr="0040351A">
              <w:rPr>
                <w:sz w:val="24"/>
              </w:rPr>
              <w:t>makes connections between cultural practices and language use.</w:t>
            </w:r>
          </w:p>
        </w:tc>
        <w:tc>
          <w:tcPr>
            <w:tcW w:w="11765" w:type="dxa"/>
            <w:vAlign w:val="top"/>
          </w:tcPr>
          <w:p w14:paraId="4538A08F" w14:textId="77777777" w:rsidR="009E0C5A" w:rsidRPr="0040351A" w:rsidRDefault="009E0C5A" w:rsidP="009E0C5A">
            <w:pPr>
              <w:rPr>
                <w:rStyle w:val="Strong"/>
              </w:rPr>
            </w:pPr>
            <w:r w:rsidRPr="0040351A">
              <w:rPr>
                <w:rStyle w:val="Strong"/>
              </w:rPr>
              <w:t>This is my family!</w:t>
            </w:r>
          </w:p>
          <w:p w14:paraId="287458E1" w14:textId="77777777" w:rsidR="009E0C5A" w:rsidRPr="00273893" w:rsidRDefault="009E0C5A" w:rsidP="00273893">
            <w:pPr>
              <w:rPr>
                <w:sz w:val="24"/>
              </w:rPr>
            </w:pPr>
            <w:r w:rsidRPr="00273893">
              <w:rPr>
                <w:sz w:val="24"/>
              </w:rPr>
              <w:t>Concept – Belonging</w:t>
            </w:r>
          </w:p>
          <w:p w14:paraId="12827BCB" w14:textId="77777777" w:rsidR="009E0C5A" w:rsidRPr="00273893" w:rsidRDefault="009E0C5A" w:rsidP="00273893">
            <w:pPr>
              <w:rPr>
                <w:sz w:val="24"/>
              </w:rPr>
            </w:pPr>
            <w:r w:rsidRPr="00273893">
              <w:rPr>
                <w:sz w:val="24"/>
              </w:rPr>
              <w:t>Duration – Weeks 1-10</w:t>
            </w:r>
          </w:p>
          <w:p w14:paraId="32D3DC3C" w14:textId="77777777" w:rsidR="009E0C5A" w:rsidRPr="00544814" w:rsidRDefault="009E0C5A" w:rsidP="009E0C5A">
            <w:pPr>
              <w:rPr>
                <w:rStyle w:val="Strong"/>
              </w:rPr>
            </w:pPr>
            <w:r w:rsidRPr="00544814">
              <w:rPr>
                <w:rStyle w:val="Strong"/>
              </w:rPr>
              <w:t>Students:</w:t>
            </w:r>
          </w:p>
          <w:p w14:paraId="04B4BA33" w14:textId="77777777" w:rsidR="009E0C5A" w:rsidRPr="0040351A" w:rsidRDefault="009E0C5A" w:rsidP="009E0C5A">
            <w:pPr>
              <w:pStyle w:val="ListBullet"/>
              <w:rPr>
                <w:sz w:val="24"/>
              </w:rPr>
            </w:pPr>
            <w:r w:rsidRPr="0040351A">
              <w:rPr>
                <w:sz w:val="24"/>
              </w:rPr>
              <w:t>initiate interactions and exchange information with teacher and peers</w:t>
            </w:r>
          </w:p>
          <w:p w14:paraId="2457E62F" w14:textId="77777777" w:rsidR="009E0C5A" w:rsidRPr="0040351A" w:rsidRDefault="009E0C5A" w:rsidP="009E0C5A">
            <w:pPr>
              <w:pStyle w:val="ListBullet"/>
              <w:rPr>
                <w:sz w:val="24"/>
              </w:rPr>
            </w:pPr>
            <w:r w:rsidRPr="0040351A">
              <w:rPr>
                <w:sz w:val="24"/>
              </w:rPr>
              <w:t>obtain and organise specific information from texts</w:t>
            </w:r>
          </w:p>
          <w:p w14:paraId="5B2660A1" w14:textId="77777777" w:rsidR="009E0C5A" w:rsidRPr="0040351A" w:rsidRDefault="009E0C5A" w:rsidP="009E0C5A">
            <w:pPr>
              <w:pStyle w:val="ListBullet"/>
              <w:rPr>
                <w:sz w:val="24"/>
              </w:rPr>
            </w:pPr>
            <w:r w:rsidRPr="0040351A">
              <w:rPr>
                <w:sz w:val="24"/>
              </w:rPr>
              <w:t>compose informative and imaginative texts, using scaffolded models, for different purposes and audiences</w:t>
            </w:r>
          </w:p>
          <w:p w14:paraId="6A55EC3C" w14:textId="1D3FBD5E" w:rsidR="009E0C5A" w:rsidRPr="0040351A" w:rsidRDefault="009E0C5A" w:rsidP="009E0C5A">
            <w:pPr>
              <w:pStyle w:val="ListBullet"/>
              <w:rPr>
                <w:sz w:val="24"/>
              </w:rPr>
            </w:pPr>
            <w:r w:rsidRPr="0040351A">
              <w:rPr>
                <w:sz w:val="24"/>
              </w:rPr>
              <w:t>understand that [language] changes according to the context of use and reflects different relationships.</w:t>
            </w:r>
          </w:p>
          <w:p w14:paraId="31D5D8B2" w14:textId="6002167F" w:rsidR="009E0C5A" w:rsidRPr="0040351A" w:rsidRDefault="00B60EC1" w:rsidP="009E0C5A">
            <w:pPr>
              <w:rPr>
                <w:b/>
                <w:bCs/>
                <w:sz w:val="24"/>
              </w:rPr>
            </w:pPr>
            <w:r>
              <w:rPr>
                <w:rStyle w:val="Strong"/>
              </w:rPr>
              <w:t xml:space="preserve">Task – </w:t>
            </w:r>
            <w:r w:rsidR="009E0C5A" w:rsidRPr="0040351A">
              <w:rPr>
                <w:sz w:val="24"/>
              </w:rPr>
              <w:t>Using a photograph of a family gathering, students work collaboratively to re-enact a scenario in which they interact with family members of different ages.</w:t>
            </w:r>
          </w:p>
          <w:p w14:paraId="73E6FFB3" w14:textId="77777777" w:rsidR="009E0C5A" w:rsidRPr="0040351A" w:rsidRDefault="009E0C5A" w:rsidP="009E0C5A">
            <w:pPr>
              <w:rPr>
                <w:rStyle w:val="Strong"/>
              </w:rPr>
            </w:pPr>
            <w:r w:rsidRPr="0040351A">
              <w:rPr>
                <w:rStyle w:val="Strong"/>
              </w:rPr>
              <w:t>Students with prior learning and/or experience:</w:t>
            </w:r>
          </w:p>
          <w:p w14:paraId="7FEC6A76" w14:textId="77777777" w:rsidR="009E0C5A" w:rsidRPr="0040351A" w:rsidRDefault="009E0C5A" w:rsidP="009E0C5A">
            <w:pPr>
              <w:pStyle w:val="ListBullet"/>
              <w:rPr>
                <w:sz w:val="24"/>
              </w:rPr>
            </w:pPr>
            <w:r w:rsidRPr="0040351A">
              <w:rPr>
                <w:sz w:val="24"/>
              </w:rPr>
              <w:t>initiate interactions with adults and peers to exchange information, ideas and opinions</w:t>
            </w:r>
          </w:p>
          <w:p w14:paraId="2BBD3B90" w14:textId="77777777" w:rsidR="009E0C5A" w:rsidRPr="0040351A" w:rsidRDefault="009E0C5A" w:rsidP="009E0C5A">
            <w:pPr>
              <w:pStyle w:val="ListBullet"/>
              <w:rPr>
                <w:sz w:val="24"/>
              </w:rPr>
            </w:pPr>
            <w:r w:rsidRPr="0040351A">
              <w:rPr>
                <w:sz w:val="24"/>
              </w:rPr>
              <w:t>locate and classify information from a range of spoken, written, digital and visual texts</w:t>
            </w:r>
          </w:p>
          <w:p w14:paraId="15A2BF2F" w14:textId="77777777" w:rsidR="009E0C5A" w:rsidRPr="0040351A" w:rsidRDefault="009E0C5A" w:rsidP="009E0C5A">
            <w:pPr>
              <w:pStyle w:val="ListBullet"/>
              <w:rPr>
                <w:sz w:val="24"/>
              </w:rPr>
            </w:pPr>
            <w:r w:rsidRPr="0040351A">
              <w:rPr>
                <w:sz w:val="24"/>
              </w:rPr>
              <w:t>compose informative and imaginative texts for a variety of purposes and audiences</w:t>
            </w:r>
          </w:p>
          <w:p w14:paraId="1F8D2693" w14:textId="3032185E" w:rsidR="009E0C5A" w:rsidRPr="0040351A" w:rsidRDefault="009E0C5A" w:rsidP="009E0C5A">
            <w:pPr>
              <w:pStyle w:val="ListBullet"/>
              <w:rPr>
                <w:sz w:val="24"/>
              </w:rPr>
            </w:pPr>
            <w:r w:rsidRPr="0040351A">
              <w:rPr>
                <w:sz w:val="24"/>
              </w:rPr>
              <w:t>reflect on their experiences in [language] and English-speaking contexts, discussing adjustments made when moving from English to [language] and vice versa.</w:t>
            </w:r>
          </w:p>
          <w:p w14:paraId="7309B441" w14:textId="5EDD2A0D" w:rsidR="009E0C5A" w:rsidRPr="0040351A" w:rsidRDefault="009E0C5A" w:rsidP="009E0C5A">
            <w:pPr>
              <w:rPr>
                <w:sz w:val="24"/>
              </w:rPr>
            </w:pPr>
            <w:r w:rsidRPr="0040351A">
              <w:rPr>
                <w:rStyle w:val="Strong"/>
              </w:rPr>
              <w:t>Task</w:t>
            </w:r>
            <w:r w:rsidR="00B60EC1" w:rsidRPr="00B60EC1">
              <w:rPr>
                <w:rStyle w:val="Strong"/>
              </w:rPr>
              <w:t xml:space="preserve"> – </w:t>
            </w:r>
            <w:r w:rsidRPr="0040351A">
              <w:rPr>
                <w:sz w:val="24"/>
              </w:rPr>
              <w:t>Students develop questions to interview a family member who lives in [country] to find out more about their family origins and history. Students present their findings.</w:t>
            </w:r>
          </w:p>
        </w:tc>
      </w:tr>
    </w:tbl>
    <w:p w14:paraId="020E46F4" w14:textId="52CC6657" w:rsidR="00982D92" w:rsidRPr="00982D92" w:rsidRDefault="00982D92" w:rsidP="00982D92">
      <w:r w:rsidRPr="00982D92">
        <w:br w:type="page"/>
      </w:r>
    </w:p>
    <w:p w14:paraId="1744CB9D" w14:textId="3528023E" w:rsidR="009E0C5A" w:rsidRDefault="00B60EC1" w:rsidP="00B60EC1">
      <w:pPr>
        <w:pStyle w:val="Heading2"/>
      </w:pPr>
      <w:r w:rsidRPr="00B60EC1">
        <w:lastRenderedPageBreak/>
        <w:t>Year A – Term</w:t>
      </w:r>
      <w:r>
        <w:t xml:space="preserve"> 2</w:t>
      </w:r>
    </w:p>
    <w:tbl>
      <w:tblPr>
        <w:tblStyle w:val="Tableheader"/>
        <w:tblW w:w="14317" w:type="dxa"/>
        <w:tblInd w:w="-30" w:type="dxa"/>
        <w:tblLook w:val="04A0" w:firstRow="1" w:lastRow="0" w:firstColumn="1" w:lastColumn="0" w:noHBand="0" w:noVBand="1"/>
        <w:tblCaption w:val="Term 2 - Year A"/>
      </w:tblPr>
      <w:tblGrid>
        <w:gridCol w:w="2552"/>
        <w:gridCol w:w="11765"/>
      </w:tblGrid>
      <w:tr w:rsidR="009E0C5A" w:rsidRPr="007B6B2F" w14:paraId="01C50307" w14:textId="77777777" w:rsidTr="00266290">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2552" w:type="dxa"/>
          </w:tcPr>
          <w:p w14:paraId="4543F324" w14:textId="77777777" w:rsidR="009E0C5A" w:rsidRPr="0040351A" w:rsidRDefault="009E0C5A" w:rsidP="0040351A">
            <w:pPr>
              <w:widowControl/>
              <w:spacing w:before="192" w:after="192" w:line="276" w:lineRule="auto"/>
              <w:textboxTightWrap w:val="none"/>
              <w:rPr>
                <w:sz w:val="24"/>
                <w:lang w:eastAsia="zh-CN"/>
              </w:rPr>
            </w:pPr>
            <w:r w:rsidRPr="0040351A">
              <w:rPr>
                <w:sz w:val="24"/>
                <w:lang w:eastAsia="zh-CN"/>
              </w:rPr>
              <w:t>Outcomes</w:t>
            </w:r>
          </w:p>
        </w:tc>
        <w:tc>
          <w:tcPr>
            <w:tcW w:w="11765" w:type="dxa"/>
          </w:tcPr>
          <w:p w14:paraId="5AD39341" w14:textId="77777777" w:rsidR="009E0C5A" w:rsidRPr="0040351A" w:rsidRDefault="009E0C5A" w:rsidP="0040351A">
            <w:pPr>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sz w:val="24"/>
                <w:lang w:eastAsia="zh-CN"/>
              </w:rPr>
            </w:pPr>
            <w:r w:rsidRPr="0040351A">
              <w:rPr>
                <w:sz w:val="24"/>
                <w:lang w:eastAsia="zh-CN"/>
              </w:rPr>
              <w:t>Learning overview</w:t>
            </w:r>
          </w:p>
        </w:tc>
      </w:tr>
      <w:tr w:rsidR="009E0C5A" w14:paraId="13C3F13A" w14:textId="77777777" w:rsidTr="009E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7E11D1EC" w14:textId="77777777" w:rsidR="009E0C5A" w:rsidRPr="0040351A" w:rsidRDefault="009E0C5A" w:rsidP="009E0C5A">
            <w:pPr>
              <w:rPr>
                <w:b w:val="0"/>
                <w:sz w:val="24"/>
              </w:rPr>
            </w:pPr>
            <w:r w:rsidRPr="0040351A">
              <w:rPr>
                <w:b w:val="0"/>
                <w:sz w:val="24"/>
              </w:rPr>
              <w:t>A student:</w:t>
            </w:r>
          </w:p>
          <w:p w14:paraId="54D16114" w14:textId="5673643C" w:rsidR="009E0C5A" w:rsidRPr="00A8213F" w:rsidRDefault="00A8213F" w:rsidP="009E0C5A">
            <w:pPr>
              <w:rPr>
                <w:bCs/>
                <w:sz w:val="24"/>
              </w:rPr>
            </w:pPr>
            <w:r>
              <w:rPr>
                <w:rStyle w:val="Strong"/>
                <w:b/>
              </w:rPr>
              <w:t>(</w:t>
            </w:r>
            <w:r w:rsidR="009E0C5A" w:rsidRPr="0040351A">
              <w:rPr>
                <w:rStyle w:val="Strong"/>
                <w:b/>
              </w:rPr>
              <w:t>LXX3-1C</w:t>
            </w:r>
            <w:r>
              <w:rPr>
                <w:rStyle w:val="Strong"/>
                <w:b/>
              </w:rPr>
              <w:t xml:space="preserve">) </w:t>
            </w:r>
            <w:r>
              <w:rPr>
                <w:b w:val="0"/>
                <w:sz w:val="24"/>
              </w:rPr>
              <w:t>uses [l</w:t>
            </w:r>
            <w:r w:rsidR="009E0C5A" w:rsidRPr="0040351A">
              <w:rPr>
                <w:b w:val="0"/>
                <w:sz w:val="24"/>
              </w:rPr>
              <w:t>anguage] to interact with others to exchange information and opinions, and to participate in classroom activities.</w:t>
            </w:r>
          </w:p>
          <w:p w14:paraId="54D46972" w14:textId="2CFB2173" w:rsidR="009E0C5A" w:rsidRPr="0040351A" w:rsidRDefault="00A8213F" w:rsidP="009E0C5A">
            <w:pPr>
              <w:rPr>
                <w:b w:val="0"/>
                <w:sz w:val="24"/>
              </w:rPr>
            </w:pPr>
            <w:r>
              <w:rPr>
                <w:rStyle w:val="Strong"/>
                <w:b/>
              </w:rPr>
              <w:t>(</w:t>
            </w:r>
            <w:r w:rsidR="009E0C5A" w:rsidRPr="0040351A">
              <w:rPr>
                <w:rStyle w:val="Strong"/>
                <w:b/>
              </w:rPr>
              <w:t>LXX3-2C</w:t>
            </w:r>
            <w:r>
              <w:rPr>
                <w:rStyle w:val="Strong"/>
                <w:b/>
              </w:rPr>
              <w:t xml:space="preserve">) </w:t>
            </w:r>
            <w:r w:rsidR="009E0C5A" w:rsidRPr="0040351A">
              <w:rPr>
                <w:b w:val="0"/>
                <w:sz w:val="24"/>
              </w:rPr>
              <w:t>obtains and processes information in texts, using contextual and other clues.</w:t>
            </w:r>
          </w:p>
          <w:p w14:paraId="2D25ABF9" w14:textId="58AE2675" w:rsidR="009E0C5A" w:rsidRPr="0040351A" w:rsidRDefault="00A8213F" w:rsidP="00A8213F">
            <w:pPr>
              <w:rPr>
                <w:sz w:val="24"/>
              </w:rPr>
            </w:pPr>
            <w:r>
              <w:rPr>
                <w:rStyle w:val="Strong"/>
                <w:b/>
              </w:rPr>
              <w:t>(</w:t>
            </w:r>
            <w:r w:rsidR="009E0C5A" w:rsidRPr="0040351A">
              <w:rPr>
                <w:rStyle w:val="Strong"/>
                <w:b/>
              </w:rPr>
              <w:t>LXX3-4C</w:t>
            </w:r>
            <w:r>
              <w:rPr>
                <w:rStyle w:val="Strong"/>
                <w:b/>
              </w:rPr>
              <w:t xml:space="preserve">) </w:t>
            </w:r>
            <w:r>
              <w:rPr>
                <w:b w:val="0"/>
                <w:sz w:val="24"/>
              </w:rPr>
              <w:t>composes texts in [l</w:t>
            </w:r>
            <w:r w:rsidR="009E0C5A" w:rsidRPr="0040351A">
              <w:rPr>
                <w:b w:val="0"/>
                <w:sz w:val="24"/>
              </w:rPr>
              <w:t>anguage] using a series of sentences.</w:t>
            </w:r>
          </w:p>
        </w:tc>
        <w:tc>
          <w:tcPr>
            <w:tcW w:w="11765" w:type="dxa"/>
            <w:vAlign w:val="top"/>
          </w:tcPr>
          <w:p w14:paraId="19432FD3" w14:textId="77777777" w:rsidR="009E0C5A" w:rsidRPr="0040351A" w:rsidRDefault="009E0C5A" w:rsidP="009E0C5A">
            <w:pPr>
              <w:cnfStyle w:val="000000100000" w:firstRow="0" w:lastRow="0" w:firstColumn="0" w:lastColumn="0" w:oddVBand="0" w:evenVBand="0" w:oddHBand="1" w:evenHBand="0" w:firstRowFirstColumn="0" w:firstRowLastColumn="0" w:lastRowFirstColumn="0" w:lastRowLastColumn="0"/>
              <w:rPr>
                <w:rStyle w:val="Strong"/>
              </w:rPr>
            </w:pPr>
            <w:r w:rsidRPr="0040351A">
              <w:rPr>
                <w:rStyle w:val="Strong"/>
              </w:rPr>
              <w:t>Pets are family!</w:t>
            </w:r>
          </w:p>
          <w:p w14:paraId="418E6641"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sz w:val="24"/>
              </w:rPr>
            </w:pPr>
            <w:r w:rsidRPr="00A8213F">
              <w:rPr>
                <w:sz w:val="24"/>
              </w:rPr>
              <w:t>Concept – Relationships</w:t>
            </w:r>
          </w:p>
          <w:p w14:paraId="0EF592B9"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sz w:val="24"/>
              </w:rPr>
            </w:pPr>
            <w:r w:rsidRPr="00A8213F">
              <w:rPr>
                <w:sz w:val="24"/>
              </w:rPr>
              <w:t>Duration – Weeks 1-10</w:t>
            </w:r>
          </w:p>
          <w:p w14:paraId="7E0A8524" w14:textId="77777777" w:rsidR="009E0C5A" w:rsidRPr="00544814" w:rsidRDefault="009E0C5A" w:rsidP="009E0C5A">
            <w:pPr>
              <w:spacing w:line="276" w:lineRule="auto"/>
              <w:cnfStyle w:val="000000100000" w:firstRow="0" w:lastRow="0" w:firstColumn="0" w:lastColumn="0" w:oddVBand="0" w:evenVBand="0" w:oddHBand="1" w:evenHBand="0" w:firstRowFirstColumn="0" w:firstRowLastColumn="0" w:lastRowFirstColumn="0" w:lastRowLastColumn="0"/>
              <w:rPr>
                <w:rStyle w:val="Strong"/>
              </w:rPr>
            </w:pPr>
            <w:r w:rsidRPr="00544814">
              <w:rPr>
                <w:rStyle w:val="Strong"/>
              </w:rPr>
              <w:t>Students:</w:t>
            </w:r>
          </w:p>
          <w:p w14:paraId="74A2B049" w14:textId="77777777" w:rsidR="009E0C5A" w:rsidRPr="0040351A" w:rsidRDefault="009E0C5A" w:rsidP="009E0C5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participate in a group activity or shared event</w:t>
            </w:r>
          </w:p>
          <w:p w14:paraId="2051C440" w14:textId="77777777" w:rsidR="009E0C5A" w:rsidRPr="0040351A" w:rsidRDefault="009E0C5A" w:rsidP="009E0C5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obtain and organise specific information from texts</w:t>
            </w:r>
          </w:p>
          <w:p w14:paraId="7BE29C18" w14:textId="77777777" w:rsidR="009E0C5A" w:rsidRPr="0040351A" w:rsidRDefault="009E0C5A" w:rsidP="009E0C5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mpose informative and imaginative texts, using scaffolded models, for different purposes and audiences.</w:t>
            </w:r>
          </w:p>
          <w:p w14:paraId="5CD18434" w14:textId="793C01A1" w:rsidR="009E0C5A" w:rsidRPr="0040351A" w:rsidRDefault="009E0C5A" w:rsidP="009E0C5A">
            <w:pPr>
              <w:spacing w:line="276" w:lineRule="auto"/>
              <w:cnfStyle w:val="000000100000" w:firstRow="0" w:lastRow="0" w:firstColumn="0" w:lastColumn="0" w:oddVBand="0" w:evenVBand="0" w:oddHBand="1" w:evenHBand="0" w:firstRowFirstColumn="0" w:firstRowLastColumn="0" w:lastRowFirstColumn="0" w:lastRowLastColumn="0"/>
              <w:rPr>
                <w:b/>
                <w:bCs/>
                <w:sz w:val="24"/>
              </w:rPr>
            </w:pPr>
            <w:r w:rsidRPr="0040351A">
              <w:rPr>
                <w:rStyle w:val="Strong"/>
              </w:rPr>
              <w:t>Task</w:t>
            </w:r>
            <w:r w:rsidR="00B60EC1" w:rsidRPr="00B60EC1">
              <w:rPr>
                <w:rStyle w:val="Strong"/>
              </w:rPr>
              <w:t xml:space="preserve"> – </w:t>
            </w:r>
            <w:r w:rsidRPr="0040351A">
              <w:rPr>
                <w:sz w:val="24"/>
                <w:szCs w:val="22"/>
              </w:rPr>
              <w:t>Students design a poster to promote a real or imaginary pet for a ‘Pet of the Year’ competition.</w:t>
            </w:r>
          </w:p>
          <w:p w14:paraId="6CC99475" w14:textId="77777777" w:rsidR="009E0C5A" w:rsidRPr="0040351A" w:rsidRDefault="009E0C5A" w:rsidP="009E0C5A">
            <w:pPr>
              <w:spacing w:line="276" w:lineRule="auto"/>
              <w:cnfStyle w:val="000000100000" w:firstRow="0" w:lastRow="0" w:firstColumn="0" w:lastColumn="0" w:oddVBand="0" w:evenVBand="0" w:oddHBand="1" w:evenHBand="0" w:firstRowFirstColumn="0" w:firstRowLastColumn="0" w:lastRowFirstColumn="0" w:lastRowLastColumn="0"/>
              <w:rPr>
                <w:rStyle w:val="Strong"/>
              </w:rPr>
            </w:pPr>
            <w:r w:rsidRPr="0040351A">
              <w:rPr>
                <w:rStyle w:val="Strong"/>
              </w:rPr>
              <w:t>Students with prior learning and/or experience:</w:t>
            </w:r>
          </w:p>
          <w:p w14:paraId="0C5136FB" w14:textId="77777777" w:rsidR="009E0C5A" w:rsidRPr="0040351A" w:rsidRDefault="009E0C5A" w:rsidP="009E0C5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initiate interactions with adults and peers to exchange information, ideas and opinions</w:t>
            </w:r>
          </w:p>
          <w:p w14:paraId="22B6F302" w14:textId="77777777" w:rsidR="009E0C5A" w:rsidRPr="0040351A" w:rsidRDefault="009E0C5A" w:rsidP="009E0C5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locate and classify information from a range of spoken, written, digital and visual texts</w:t>
            </w:r>
          </w:p>
          <w:p w14:paraId="5F955390" w14:textId="77777777" w:rsidR="009E0C5A" w:rsidRPr="0040351A" w:rsidRDefault="009E0C5A" w:rsidP="009E0C5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mpose informative and imaginative texts for a variety of purposes and audiences.</w:t>
            </w:r>
          </w:p>
          <w:p w14:paraId="4EC918A9" w14:textId="106E85C9" w:rsidR="009E0C5A" w:rsidRPr="0040351A" w:rsidRDefault="009E0C5A" w:rsidP="009E0C5A">
            <w:pPr>
              <w:spacing w:line="276" w:lineRule="auto"/>
              <w:cnfStyle w:val="000000100000" w:firstRow="0" w:lastRow="0" w:firstColumn="0" w:lastColumn="0" w:oddVBand="0" w:evenVBand="0" w:oddHBand="1" w:evenHBand="0" w:firstRowFirstColumn="0" w:firstRowLastColumn="0" w:lastRowFirstColumn="0" w:lastRowLastColumn="0"/>
              <w:rPr>
                <w:b/>
                <w:bCs/>
                <w:sz w:val="24"/>
              </w:rPr>
            </w:pPr>
            <w:r w:rsidRPr="0040351A">
              <w:rPr>
                <w:rStyle w:val="Strong"/>
              </w:rPr>
              <w:t>Task</w:t>
            </w:r>
            <w:r w:rsidR="00B60EC1" w:rsidRPr="00B60EC1">
              <w:rPr>
                <w:rStyle w:val="Strong"/>
              </w:rPr>
              <w:t xml:space="preserve"> – </w:t>
            </w:r>
            <w:r w:rsidRPr="0040351A">
              <w:rPr>
                <w:sz w:val="24"/>
                <w:szCs w:val="22"/>
              </w:rPr>
              <w:t>Students create a multimodal text to promote responsible behaviour associated with keeping a pet.</w:t>
            </w:r>
          </w:p>
        </w:tc>
      </w:tr>
    </w:tbl>
    <w:p w14:paraId="5F09EBC6" w14:textId="77777777" w:rsidR="009E0C5A" w:rsidRPr="009E0C5A" w:rsidRDefault="009E0C5A" w:rsidP="009E0C5A">
      <w:r w:rsidRPr="009E0C5A">
        <w:br w:type="page"/>
      </w:r>
    </w:p>
    <w:p w14:paraId="1AA7037E" w14:textId="22374B39" w:rsidR="009E0C5A" w:rsidRDefault="00B60EC1" w:rsidP="00B60EC1">
      <w:pPr>
        <w:pStyle w:val="Heading2"/>
      </w:pPr>
      <w:r w:rsidRPr="00B60EC1">
        <w:lastRenderedPageBreak/>
        <w:t>Year A – Term</w:t>
      </w:r>
      <w:r>
        <w:t xml:space="preserve"> 3</w:t>
      </w:r>
    </w:p>
    <w:tbl>
      <w:tblPr>
        <w:tblStyle w:val="Tableheader"/>
        <w:tblW w:w="14317" w:type="dxa"/>
        <w:tblInd w:w="-30" w:type="dxa"/>
        <w:tblLook w:val="04A0" w:firstRow="1" w:lastRow="0" w:firstColumn="1" w:lastColumn="0" w:noHBand="0" w:noVBand="1"/>
        <w:tblCaption w:val="Term 3 - Year A"/>
      </w:tblPr>
      <w:tblGrid>
        <w:gridCol w:w="2552"/>
        <w:gridCol w:w="11765"/>
      </w:tblGrid>
      <w:tr w:rsidR="009E0C5A" w:rsidRPr="007B6B2F" w14:paraId="50C10E95" w14:textId="77777777" w:rsidTr="009D53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143DB638" w14:textId="77777777" w:rsidR="009E0C5A" w:rsidRPr="0040351A" w:rsidRDefault="009E0C5A" w:rsidP="009D538A">
            <w:pPr>
              <w:widowControl/>
              <w:spacing w:before="192" w:after="192" w:line="276" w:lineRule="auto"/>
              <w:textboxTightWrap w:val="none"/>
              <w:rPr>
                <w:sz w:val="24"/>
                <w:lang w:eastAsia="zh-CN"/>
              </w:rPr>
            </w:pPr>
            <w:r w:rsidRPr="0040351A">
              <w:rPr>
                <w:sz w:val="24"/>
                <w:lang w:eastAsia="zh-CN"/>
              </w:rPr>
              <w:t>Outcomes</w:t>
            </w:r>
          </w:p>
        </w:tc>
        <w:tc>
          <w:tcPr>
            <w:tcW w:w="11765" w:type="dxa"/>
          </w:tcPr>
          <w:p w14:paraId="1E8433B9" w14:textId="77777777" w:rsidR="009E0C5A" w:rsidRPr="0040351A" w:rsidRDefault="009E0C5A" w:rsidP="009D538A">
            <w:pPr>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sz w:val="24"/>
                <w:lang w:eastAsia="zh-CN"/>
              </w:rPr>
            </w:pPr>
            <w:r w:rsidRPr="0040351A">
              <w:rPr>
                <w:sz w:val="24"/>
                <w:lang w:eastAsia="zh-CN"/>
              </w:rPr>
              <w:t>Learning overview</w:t>
            </w:r>
          </w:p>
        </w:tc>
      </w:tr>
      <w:tr w:rsidR="009E0C5A" w14:paraId="7178966E" w14:textId="77777777" w:rsidTr="009E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195943D2" w14:textId="77777777" w:rsidR="009E0C5A" w:rsidRPr="0040351A" w:rsidRDefault="009E0C5A" w:rsidP="009E0C5A">
            <w:pPr>
              <w:rPr>
                <w:b w:val="0"/>
                <w:sz w:val="24"/>
              </w:rPr>
            </w:pPr>
            <w:r w:rsidRPr="0040351A">
              <w:rPr>
                <w:b w:val="0"/>
                <w:sz w:val="24"/>
              </w:rPr>
              <w:t>A student:</w:t>
            </w:r>
          </w:p>
          <w:p w14:paraId="30D4AF0A" w14:textId="7EC0733F" w:rsidR="009E0C5A" w:rsidRPr="0040351A" w:rsidRDefault="00273893" w:rsidP="009E0C5A">
            <w:pPr>
              <w:rPr>
                <w:b w:val="0"/>
                <w:sz w:val="24"/>
              </w:rPr>
            </w:pPr>
            <w:r>
              <w:rPr>
                <w:rStyle w:val="Strong"/>
                <w:b/>
              </w:rPr>
              <w:t>(</w:t>
            </w:r>
            <w:r w:rsidR="009E0C5A" w:rsidRPr="0040351A">
              <w:rPr>
                <w:rStyle w:val="Strong"/>
                <w:b/>
              </w:rPr>
              <w:t>LXX3-2C</w:t>
            </w:r>
            <w:r>
              <w:rPr>
                <w:rStyle w:val="Strong"/>
                <w:b/>
              </w:rPr>
              <w:t xml:space="preserve">) </w:t>
            </w:r>
            <w:r w:rsidR="009E0C5A" w:rsidRPr="0040351A">
              <w:rPr>
                <w:b w:val="0"/>
                <w:sz w:val="24"/>
              </w:rPr>
              <w:t>obtains and processes information in texts, using contextual and other clues</w:t>
            </w:r>
            <w:r w:rsidR="00914270" w:rsidRPr="0040351A">
              <w:rPr>
                <w:b w:val="0"/>
                <w:sz w:val="24"/>
              </w:rPr>
              <w:t>.</w:t>
            </w:r>
          </w:p>
          <w:p w14:paraId="7CAD7BC8" w14:textId="534762DF" w:rsidR="009E0C5A" w:rsidRPr="0040351A" w:rsidRDefault="00273893" w:rsidP="009E0C5A">
            <w:pPr>
              <w:rPr>
                <w:b w:val="0"/>
                <w:sz w:val="24"/>
              </w:rPr>
            </w:pPr>
            <w:r>
              <w:rPr>
                <w:rStyle w:val="Strong"/>
                <w:b/>
              </w:rPr>
              <w:t>(</w:t>
            </w:r>
            <w:r w:rsidR="009E0C5A" w:rsidRPr="0040351A">
              <w:rPr>
                <w:rStyle w:val="Strong"/>
                <w:b/>
              </w:rPr>
              <w:t>LXX3-4C</w:t>
            </w:r>
            <w:r>
              <w:rPr>
                <w:rStyle w:val="Strong"/>
                <w:b/>
              </w:rPr>
              <w:t xml:space="preserve">) </w:t>
            </w:r>
            <w:r w:rsidR="009E0C5A" w:rsidRPr="0040351A">
              <w:rPr>
                <w:b w:val="0"/>
                <w:sz w:val="24"/>
              </w:rPr>
              <w:t>composes texts in [</w:t>
            </w:r>
            <w:r w:rsidR="00914270" w:rsidRPr="0040351A">
              <w:rPr>
                <w:b w:val="0"/>
                <w:sz w:val="24"/>
              </w:rPr>
              <w:t>l</w:t>
            </w:r>
            <w:r w:rsidR="009E0C5A" w:rsidRPr="0040351A">
              <w:rPr>
                <w:b w:val="0"/>
                <w:sz w:val="24"/>
              </w:rPr>
              <w:t>anguage] using a series of sentences</w:t>
            </w:r>
            <w:r w:rsidR="00914270" w:rsidRPr="0040351A">
              <w:rPr>
                <w:b w:val="0"/>
                <w:sz w:val="24"/>
              </w:rPr>
              <w:t>.</w:t>
            </w:r>
          </w:p>
          <w:p w14:paraId="181CEEFB" w14:textId="5E032E99" w:rsidR="009E0C5A" w:rsidRPr="0040351A" w:rsidRDefault="00273893" w:rsidP="009E0C5A">
            <w:pPr>
              <w:rPr>
                <w:b w:val="0"/>
                <w:sz w:val="24"/>
              </w:rPr>
            </w:pPr>
            <w:r>
              <w:rPr>
                <w:rStyle w:val="Strong"/>
                <w:b/>
              </w:rPr>
              <w:t>(</w:t>
            </w:r>
            <w:r w:rsidR="009E0C5A" w:rsidRPr="0040351A">
              <w:rPr>
                <w:rStyle w:val="Strong"/>
                <w:b/>
              </w:rPr>
              <w:t>LXX3-5U</w:t>
            </w:r>
            <w:r>
              <w:rPr>
                <w:rStyle w:val="Strong"/>
                <w:b/>
              </w:rPr>
              <w:t xml:space="preserve">) </w:t>
            </w:r>
            <w:r w:rsidR="009E0C5A" w:rsidRPr="0040351A">
              <w:rPr>
                <w:b w:val="0"/>
                <w:sz w:val="24"/>
              </w:rPr>
              <w:t>applies key features of [</w:t>
            </w:r>
            <w:r w:rsidR="00914270" w:rsidRPr="0040351A">
              <w:rPr>
                <w:b w:val="0"/>
                <w:sz w:val="24"/>
              </w:rPr>
              <w:t>l</w:t>
            </w:r>
            <w:r w:rsidR="009E0C5A" w:rsidRPr="0040351A">
              <w:rPr>
                <w:b w:val="0"/>
                <w:sz w:val="24"/>
              </w:rPr>
              <w:t>anguage] pronunciation and intonation</w:t>
            </w:r>
            <w:r w:rsidR="00914270" w:rsidRPr="0040351A">
              <w:rPr>
                <w:b w:val="0"/>
                <w:sz w:val="24"/>
              </w:rPr>
              <w:t>.</w:t>
            </w:r>
          </w:p>
          <w:p w14:paraId="534695B5" w14:textId="7351407C" w:rsidR="009E0C5A" w:rsidRPr="0040351A" w:rsidRDefault="00273893" w:rsidP="00273893">
            <w:pPr>
              <w:rPr>
                <w:sz w:val="24"/>
              </w:rPr>
            </w:pPr>
            <w:r>
              <w:rPr>
                <w:rStyle w:val="Strong"/>
                <w:b/>
              </w:rPr>
              <w:t>(</w:t>
            </w:r>
            <w:r w:rsidR="009E0C5A" w:rsidRPr="0040351A">
              <w:rPr>
                <w:rStyle w:val="Strong"/>
                <w:b/>
              </w:rPr>
              <w:t>LXX3-7U</w:t>
            </w:r>
            <w:r>
              <w:rPr>
                <w:rStyle w:val="Strong"/>
                <w:b/>
              </w:rPr>
              <w:t xml:space="preserve">) </w:t>
            </w:r>
            <w:r w:rsidR="00914270" w:rsidRPr="0040351A">
              <w:rPr>
                <w:b w:val="0"/>
                <w:sz w:val="24"/>
              </w:rPr>
              <w:t>demonstrates understanding of [l</w:t>
            </w:r>
            <w:r w:rsidR="009E0C5A" w:rsidRPr="0040351A">
              <w:rPr>
                <w:b w:val="0"/>
                <w:sz w:val="24"/>
              </w:rPr>
              <w:t>anguage] grammatical structures</w:t>
            </w:r>
            <w:r w:rsidR="00914270" w:rsidRPr="0040351A">
              <w:rPr>
                <w:b w:val="0"/>
                <w:sz w:val="24"/>
              </w:rPr>
              <w:t>.</w:t>
            </w:r>
          </w:p>
        </w:tc>
        <w:tc>
          <w:tcPr>
            <w:tcW w:w="11765" w:type="dxa"/>
          </w:tcPr>
          <w:p w14:paraId="55EA31BF"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rStyle w:val="Strong"/>
              </w:rPr>
            </w:pPr>
            <w:r w:rsidRPr="00A8213F">
              <w:rPr>
                <w:rStyle w:val="Strong"/>
              </w:rPr>
              <w:t>Holidays are coming!</w:t>
            </w:r>
          </w:p>
          <w:p w14:paraId="148342EF"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sz w:val="24"/>
              </w:rPr>
            </w:pPr>
            <w:r w:rsidRPr="00A8213F">
              <w:rPr>
                <w:sz w:val="24"/>
              </w:rPr>
              <w:t>Concept – Travelling</w:t>
            </w:r>
          </w:p>
          <w:p w14:paraId="0AAB7670"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sz w:val="24"/>
              </w:rPr>
            </w:pPr>
            <w:r w:rsidRPr="00A8213F">
              <w:rPr>
                <w:sz w:val="24"/>
              </w:rPr>
              <w:t>Duration – Weeks 1-10</w:t>
            </w:r>
          </w:p>
          <w:p w14:paraId="6EEB4F39" w14:textId="77777777" w:rsidR="009E0C5A" w:rsidRPr="00544814" w:rsidRDefault="009E0C5A" w:rsidP="009D538A">
            <w:pPr>
              <w:spacing w:line="276" w:lineRule="auto"/>
              <w:cnfStyle w:val="000000100000" w:firstRow="0" w:lastRow="0" w:firstColumn="0" w:lastColumn="0" w:oddVBand="0" w:evenVBand="0" w:oddHBand="1" w:evenHBand="0" w:firstRowFirstColumn="0" w:firstRowLastColumn="0" w:lastRowFirstColumn="0" w:lastRowLastColumn="0"/>
              <w:rPr>
                <w:rStyle w:val="Strong"/>
              </w:rPr>
            </w:pPr>
            <w:r w:rsidRPr="00544814">
              <w:rPr>
                <w:rStyle w:val="Strong"/>
              </w:rPr>
              <w:t>Students:</w:t>
            </w:r>
          </w:p>
          <w:p w14:paraId="544B21CF"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obtain and organise specific information from texts</w:t>
            </w:r>
          </w:p>
          <w:p w14:paraId="615CF5D0"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mpose informative and imaginative texts, using scaffolded models, for different purposes and audiences</w:t>
            </w:r>
          </w:p>
          <w:p w14:paraId="464F10D1"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reproduce pronunciation, intonation and stress, recognising the relationship between sounds, words and meaning</w:t>
            </w:r>
          </w:p>
          <w:p w14:paraId="6244FD1D" w14:textId="75E71F33"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recognise the systematic nature of [</w:t>
            </w:r>
            <w:r w:rsidR="00914270" w:rsidRPr="0040351A">
              <w:rPr>
                <w:sz w:val="24"/>
              </w:rPr>
              <w:t>l</w:t>
            </w:r>
            <w:r w:rsidRPr="0040351A">
              <w:rPr>
                <w:sz w:val="24"/>
              </w:rPr>
              <w:t>anguage] grammar rules.</w:t>
            </w:r>
          </w:p>
          <w:p w14:paraId="580D5FCC" w14:textId="22833D3B" w:rsidR="009E0C5A" w:rsidRPr="0040351A" w:rsidRDefault="009E0C5A" w:rsidP="009D538A">
            <w:pPr>
              <w:spacing w:line="276" w:lineRule="auto"/>
              <w:cnfStyle w:val="000000100000" w:firstRow="0" w:lastRow="0" w:firstColumn="0" w:lastColumn="0" w:oddVBand="0" w:evenVBand="0" w:oddHBand="1" w:evenHBand="0" w:firstRowFirstColumn="0" w:firstRowLastColumn="0" w:lastRowFirstColumn="0" w:lastRowLastColumn="0"/>
              <w:rPr>
                <w:sz w:val="24"/>
              </w:rPr>
            </w:pPr>
            <w:r w:rsidRPr="0040351A">
              <w:rPr>
                <w:rStyle w:val="Strong"/>
              </w:rPr>
              <w:t>Task</w:t>
            </w:r>
            <w:r w:rsidR="00B60EC1" w:rsidRPr="00B60EC1">
              <w:rPr>
                <w:rStyle w:val="Strong"/>
              </w:rPr>
              <w:t xml:space="preserve"> – </w:t>
            </w:r>
            <w:r w:rsidRPr="0040351A">
              <w:rPr>
                <w:sz w:val="24"/>
              </w:rPr>
              <w:t xml:space="preserve">Students give a short </w:t>
            </w:r>
            <w:r w:rsidR="00914270" w:rsidRPr="0040351A">
              <w:rPr>
                <w:sz w:val="24"/>
              </w:rPr>
              <w:t>presentation about a place in [c</w:t>
            </w:r>
            <w:r w:rsidRPr="0040351A">
              <w:rPr>
                <w:sz w:val="24"/>
              </w:rPr>
              <w:t>ountry] they would like to visit, using a combination of language and images.</w:t>
            </w:r>
          </w:p>
          <w:p w14:paraId="1420EA15" w14:textId="77777777" w:rsidR="009E0C5A" w:rsidRPr="0040351A" w:rsidRDefault="009E0C5A" w:rsidP="009D538A">
            <w:pPr>
              <w:spacing w:line="276" w:lineRule="auto"/>
              <w:cnfStyle w:val="000000100000" w:firstRow="0" w:lastRow="0" w:firstColumn="0" w:lastColumn="0" w:oddVBand="0" w:evenVBand="0" w:oddHBand="1" w:evenHBand="0" w:firstRowFirstColumn="0" w:firstRowLastColumn="0" w:lastRowFirstColumn="0" w:lastRowLastColumn="0"/>
              <w:rPr>
                <w:rStyle w:val="Strong"/>
              </w:rPr>
            </w:pPr>
            <w:r w:rsidRPr="0040351A">
              <w:rPr>
                <w:rStyle w:val="Strong"/>
              </w:rPr>
              <w:t>Students with prior learning and/or experience:</w:t>
            </w:r>
          </w:p>
          <w:p w14:paraId="4DC0DA5B"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locate and classify information from a range of spoken, written, digital and visual texts</w:t>
            </w:r>
          </w:p>
          <w:p w14:paraId="7A85ADC5"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mpose informative and imaginative texts for a variety of purposes and audiences</w:t>
            </w:r>
          </w:p>
          <w:p w14:paraId="7568612A" w14:textId="4B15CEB5"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apply th</w:t>
            </w:r>
            <w:r w:rsidR="00914270" w:rsidRPr="0040351A">
              <w:rPr>
                <w:sz w:val="24"/>
              </w:rPr>
              <w:t>e [l</w:t>
            </w:r>
            <w:r w:rsidRPr="0040351A">
              <w:rPr>
                <w:sz w:val="24"/>
              </w:rPr>
              <w:t>anguage] sound system, including variations in tone, stress and phrasing</w:t>
            </w:r>
          </w:p>
          <w:p w14:paraId="4064792D" w14:textId="758CD80F"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understand and use basic structures and featur</w:t>
            </w:r>
            <w:r w:rsidR="00914270" w:rsidRPr="0040351A">
              <w:rPr>
                <w:sz w:val="24"/>
              </w:rPr>
              <w:t>es of [l</w:t>
            </w:r>
            <w:r w:rsidRPr="0040351A">
              <w:rPr>
                <w:sz w:val="24"/>
              </w:rPr>
              <w:t>anguage] grammar to elaborate on meaning.</w:t>
            </w:r>
          </w:p>
          <w:p w14:paraId="5B734DB2" w14:textId="1985A61B" w:rsidR="009E0C5A" w:rsidRPr="0040351A" w:rsidRDefault="009E0C5A" w:rsidP="009E0C5A">
            <w:pPr>
              <w:spacing w:line="276" w:lineRule="auto"/>
              <w:cnfStyle w:val="000000100000" w:firstRow="0" w:lastRow="0" w:firstColumn="0" w:lastColumn="0" w:oddVBand="0" w:evenVBand="0" w:oddHBand="1" w:evenHBand="0" w:firstRowFirstColumn="0" w:firstRowLastColumn="0" w:lastRowFirstColumn="0" w:lastRowLastColumn="0"/>
              <w:rPr>
                <w:sz w:val="24"/>
              </w:rPr>
            </w:pPr>
            <w:r w:rsidRPr="0040351A">
              <w:rPr>
                <w:rStyle w:val="Strong"/>
              </w:rPr>
              <w:t>Task</w:t>
            </w:r>
            <w:r w:rsidR="00B60EC1" w:rsidRPr="00B60EC1">
              <w:rPr>
                <w:rStyle w:val="Strong"/>
              </w:rPr>
              <w:t xml:space="preserve"> – </w:t>
            </w:r>
            <w:r w:rsidRPr="0040351A">
              <w:rPr>
                <w:sz w:val="24"/>
              </w:rPr>
              <w:t xml:space="preserve">Students create an itinerary and give a presentation about a trip to </w:t>
            </w:r>
            <w:r w:rsidR="00914270" w:rsidRPr="0040351A">
              <w:rPr>
                <w:sz w:val="24"/>
              </w:rPr>
              <w:t>[c</w:t>
            </w:r>
            <w:r w:rsidRPr="0040351A">
              <w:rPr>
                <w:sz w:val="24"/>
              </w:rPr>
              <w:t>ountry], incorporating language, photographs and videos.</w:t>
            </w:r>
          </w:p>
        </w:tc>
      </w:tr>
    </w:tbl>
    <w:p w14:paraId="3A2FE1F6" w14:textId="66AAFC94" w:rsidR="009E0C5A" w:rsidRDefault="00B60EC1" w:rsidP="00B60EC1">
      <w:pPr>
        <w:pStyle w:val="Heading2"/>
      </w:pPr>
      <w:r w:rsidRPr="00B60EC1">
        <w:lastRenderedPageBreak/>
        <w:t>Year A – Term</w:t>
      </w:r>
      <w:r>
        <w:t xml:space="preserve"> 4</w:t>
      </w:r>
    </w:p>
    <w:tbl>
      <w:tblPr>
        <w:tblStyle w:val="Tableheader"/>
        <w:tblW w:w="14317" w:type="dxa"/>
        <w:tblInd w:w="-30" w:type="dxa"/>
        <w:tblLook w:val="04A0" w:firstRow="1" w:lastRow="0" w:firstColumn="1" w:lastColumn="0" w:noHBand="0" w:noVBand="1"/>
        <w:tblCaption w:val="Term 4 - Year A"/>
      </w:tblPr>
      <w:tblGrid>
        <w:gridCol w:w="2552"/>
        <w:gridCol w:w="11765"/>
      </w:tblGrid>
      <w:tr w:rsidR="009E0C5A" w:rsidRPr="007B6B2F" w14:paraId="73E2BCED" w14:textId="77777777" w:rsidTr="002662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59FC78B3" w14:textId="77777777" w:rsidR="009E0C5A" w:rsidRPr="0040351A" w:rsidRDefault="009E0C5A" w:rsidP="00266290">
            <w:pPr>
              <w:widowControl/>
              <w:spacing w:before="192" w:after="192" w:line="276" w:lineRule="auto"/>
              <w:textboxTightWrap w:val="none"/>
              <w:rPr>
                <w:sz w:val="24"/>
                <w:lang w:eastAsia="zh-CN"/>
              </w:rPr>
            </w:pPr>
            <w:r w:rsidRPr="0040351A">
              <w:rPr>
                <w:sz w:val="24"/>
                <w:lang w:eastAsia="zh-CN"/>
              </w:rPr>
              <w:t>Outcomes</w:t>
            </w:r>
          </w:p>
        </w:tc>
        <w:tc>
          <w:tcPr>
            <w:tcW w:w="11765" w:type="dxa"/>
          </w:tcPr>
          <w:p w14:paraId="45AF5F2B" w14:textId="77777777" w:rsidR="009E0C5A" w:rsidRPr="0040351A" w:rsidRDefault="009E0C5A" w:rsidP="00266290">
            <w:pPr>
              <w:widowControl/>
              <w:spacing w:after="0" w:line="276" w:lineRule="auto"/>
              <w:textboxTightWrap w:val="none"/>
              <w:cnfStyle w:val="100000000000" w:firstRow="1" w:lastRow="0" w:firstColumn="0" w:lastColumn="0" w:oddVBand="0" w:evenVBand="0" w:oddHBand="0" w:evenHBand="0" w:firstRowFirstColumn="0" w:firstRowLastColumn="0" w:lastRowFirstColumn="0" w:lastRowLastColumn="0"/>
              <w:rPr>
                <w:sz w:val="24"/>
                <w:lang w:eastAsia="zh-CN"/>
              </w:rPr>
            </w:pPr>
            <w:r w:rsidRPr="0040351A">
              <w:rPr>
                <w:sz w:val="24"/>
                <w:lang w:eastAsia="zh-CN"/>
              </w:rPr>
              <w:t>Learning overview</w:t>
            </w:r>
          </w:p>
        </w:tc>
      </w:tr>
      <w:tr w:rsidR="009E0C5A" w14:paraId="3240905E" w14:textId="77777777" w:rsidTr="00914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vAlign w:val="top"/>
          </w:tcPr>
          <w:p w14:paraId="5C76B4CD" w14:textId="77777777" w:rsidR="009E0C5A" w:rsidRPr="0040351A" w:rsidRDefault="009E0C5A" w:rsidP="00914270">
            <w:pPr>
              <w:spacing w:line="276" w:lineRule="auto"/>
              <w:rPr>
                <w:b w:val="0"/>
                <w:sz w:val="24"/>
              </w:rPr>
            </w:pPr>
            <w:r w:rsidRPr="0040351A">
              <w:rPr>
                <w:b w:val="0"/>
                <w:sz w:val="24"/>
              </w:rPr>
              <w:t>A student:</w:t>
            </w:r>
          </w:p>
          <w:p w14:paraId="084B7AB1" w14:textId="7637806F" w:rsidR="009E0C5A" w:rsidRPr="0040351A" w:rsidRDefault="00273893" w:rsidP="00914270">
            <w:pPr>
              <w:spacing w:line="276" w:lineRule="auto"/>
              <w:rPr>
                <w:b w:val="0"/>
                <w:sz w:val="24"/>
              </w:rPr>
            </w:pPr>
            <w:r>
              <w:rPr>
                <w:rStyle w:val="Strong"/>
                <w:b/>
              </w:rPr>
              <w:t>(</w:t>
            </w:r>
            <w:r w:rsidR="009E0C5A" w:rsidRPr="0040351A">
              <w:rPr>
                <w:rStyle w:val="Strong"/>
                <w:b/>
              </w:rPr>
              <w:t>LXX3-1C</w:t>
            </w:r>
            <w:r>
              <w:rPr>
                <w:rStyle w:val="Strong"/>
                <w:b/>
              </w:rPr>
              <w:t xml:space="preserve">) </w:t>
            </w:r>
            <w:r>
              <w:rPr>
                <w:b w:val="0"/>
                <w:sz w:val="24"/>
              </w:rPr>
              <w:t>uses [l</w:t>
            </w:r>
            <w:r w:rsidR="009E0C5A" w:rsidRPr="0040351A">
              <w:rPr>
                <w:b w:val="0"/>
                <w:sz w:val="24"/>
              </w:rPr>
              <w:t>anguage] to interact with others to exchange information and opinions, and to participate in classroom activities</w:t>
            </w:r>
            <w:r w:rsidR="00914270" w:rsidRPr="0040351A">
              <w:rPr>
                <w:b w:val="0"/>
                <w:sz w:val="24"/>
              </w:rPr>
              <w:t>.</w:t>
            </w:r>
          </w:p>
          <w:p w14:paraId="0F124D80" w14:textId="7EC05A6E" w:rsidR="009E0C5A" w:rsidRPr="0040351A" w:rsidRDefault="00273893" w:rsidP="00914270">
            <w:pPr>
              <w:spacing w:line="276" w:lineRule="auto"/>
              <w:rPr>
                <w:b w:val="0"/>
                <w:sz w:val="24"/>
              </w:rPr>
            </w:pPr>
            <w:r>
              <w:rPr>
                <w:rStyle w:val="Strong"/>
                <w:b/>
              </w:rPr>
              <w:t>(</w:t>
            </w:r>
            <w:r w:rsidR="009E0C5A" w:rsidRPr="0040351A">
              <w:rPr>
                <w:rStyle w:val="Strong"/>
                <w:b/>
              </w:rPr>
              <w:t>LXX3-2C</w:t>
            </w:r>
            <w:r>
              <w:rPr>
                <w:rStyle w:val="Strong"/>
                <w:b/>
              </w:rPr>
              <w:t xml:space="preserve">) </w:t>
            </w:r>
            <w:r w:rsidR="009E0C5A" w:rsidRPr="0040351A">
              <w:rPr>
                <w:b w:val="0"/>
                <w:sz w:val="24"/>
              </w:rPr>
              <w:t>obtains and processes information in texts, using contextual and other clues</w:t>
            </w:r>
            <w:r w:rsidR="00914270" w:rsidRPr="0040351A">
              <w:rPr>
                <w:b w:val="0"/>
                <w:sz w:val="24"/>
              </w:rPr>
              <w:t>.</w:t>
            </w:r>
          </w:p>
          <w:p w14:paraId="7D4A7025" w14:textId="6EC13ACC" w:rsidR="009E0C5A" w:rsidRPr="0040351A" w:rsidRDefault="00273893" w:rsidP="00273893">
            <w:pPr>
              <w:spacing w:line="276" w:lineRule="auto"/>
              <w:rPr>
                <w:b w:val="0"/>
                <w:sz w:val="24"/>
              </w:rPr>
            </w:pPr>
            <w:r>
              <w:rPr>
                <w:rStyle w:val="Strong"/>
                <w:b/>
              </w:rPr>
              <w:t>(</w:t>
            </w:r>
            <w:r w:rsidR="009E0C5A" w:rsidRPr="0040351A">
              <w:rPr>
                <w:rStyle w:val="Strong"/>
                <w:b/>
              </w:rPr>
              <w:t>LXX3-4C</w:t>
            </w:r>
            <w:r>
              <w:rPr>
                <w:rStyle w:val="Strong"/>
                <w:b/>
              </w:rPr>
              <w:t xml:space="preserve">) </w:t>
            </w:r>
            <w:r>
              <w:rPr>
                <w:b w:val="0"/>
                <w:sz w:val="24"/>
              </w:rPr>
              <w:t>composes texts in [l</w:t>
            </w:r>
            <w:r w:rsidR="009E0C5A" w:rsidRPr="0040351A">
              <w:rPr>
                <w:b w:val="0"/>
                <w:sz w:val="24"/>
              </w:rPr>
              <w:t>anguage] using a series of sentences</w:t>
            </w:r>
            <w:r w:rsidR="00914270" w:rsidRPr="0040351A">
              <w:rPr>
                <w:b w:val="0"/>
                <w:sz w:val="24"/>
              </w:rPr>
              <w:t>.</w:t>
            </w:r>
          </w:p>
        </w:tc>
        <w:tc>
          <w:tcPr>
            <w:tcW w:w="11765" w:type="dxa"/>
          </w:tcPr>
          <w:p w14:paraId="2BBD246B" w14:textId="62162312" w:rsidR="009E0C5A" w:rsidRPr="0040351A" w:rsidRDefault="009E0C5A" w:rsidP="00914270">
            <w:pPr>
              <w:cnfStyle w:val="000000100000" w:firstRow="0" w:lastRow="0" w:firstColumn="0" w:lastColumn="0" w:oddVBand="0" w:evenVBand="0" w:oddHBand="1" w:evenHBand="0" w:firstRowFirstColumn="0" w:firstRowLastColumn="0" w:lastRowFirstColumn="0" w:lastRowLastColumn="0"/>
              <w:rPr>
                <w:rStyle w:val="Strong"/>
              </w:rPr>
            </w:pPr>
            <w:r w:rsidRPr="0040351A">
              <w:rPr>
                <w:rStyle w:val="Strong"/>
              </w:rPr>
              <w:t xml:space="preserve">What’s the </w:t>
            </w:r>
            <w:r w:rsidR="00273893">
              <w:rPr>
                <w:rStyle w:val="Strong"/>
              </w:rPr>
              <w:t>time in [c</w:t>
            </w:r>
            <w:r w:rsidRPr="0040351A">
              <w:rPr>
                <w:rStyle w:val="Strong"/>
              </w:rPr>
              <w:t>ountry]?</w:t>
            </w:r>
          </w:p>
          <w:p w14:paraId="122AE2C8"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sz w:val="24"/>
              </w:rPr>
            </w:pPr>
            <w:r w:rsidRPr="00A8213F">
              <w:rPr>
                <w:sz w:val="24"/>
              </w:rPr>
              <w:t>Concept – Time</w:t>
            </w:r>
          </w:p>
          <w:p w14:paraId="124AD831" w14:textId="77777777" w:rsidR="009E0C5A" w:rsidRPr="00A8213F" w:rsidRDefault="009E0C5A" w:rsidP="00A8213F">
            <w:pPr>
              <w:cnfStyle w:val="000000100000" w:firstRow="0" w:lastRow="0" w:firstColumn="0" w:lastColumn="0" w:oddVBand="0" w:evenVBand="0" w:oddHBand="1" w:evenHBand="0" w:firstRowFirstColumn="0" w:firstRowLastColumn="0" w:lastRowFirstColumn="0" w:lastRowLastColumn="0"/>
              <w:rPr>
                <w:sz w:val="24"/>
              </w:rPr>
            </w:pPr>
            <w:r w:rsidRPr="00A8213F">
              <w:rPr>
                <w:sz w:val="24"/>
              </w:rPr>
              <w:t>Duration – Weeks 1-10</w:t>
            </w:r>
          </w:p>
          <w:p w14:paraId="5C5498DB" w14:textId="77777777" w:rsidR="009E0C5A" w:rsidRPr="00544814" w:rsidRDefault="009E0C5A" w:rsidP="009D538A">
            <w:pPr>
              <w:spacing w:line="276" w:lineRule="auto"/>
              <w:cnfStyle w:val="000000100000" w:firstRow="0" w:lastRow="0" w:firstColumn="0" w:lastColumn="0" w:oddVBand="0" w:evenVBand="0" w:oddHBand="1" w:evenHBand="0" w:firstRowFirstColumn="0" w:firstRowLastColumn="0" w:lastRowFirstColumn="0" w:lastRowLastColumn="0"/>
              <w:rPr>
                <w:rStyle w:val="Strong"/>
              </w:rPr>
            </w:pPr>
            <w:r w:rsidRPr="00544814">
              <w:rPr>
                <w:rStyle w:val="Strong"/>
              </w:rPr>
              <w:t>Students:</w:t>
            </w:r>
          </w:p>
          <w:p w14:paraId="3478E738"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participate in a group activity or shared event</w:t>
            </w:r>
          </w:p>
          <w:p w14:paraId="1D4B2B22"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obtain and organise specific information from texts</w:t>
            </w:r>
          </w:p>
          <w:p w14:paraId="67C27E62"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mpose informative and imaginative texts, using scaffolded models, for different purposes and audiences.</w:t>
            </w:r>
          </w:p>
          <w:p w14:paraId="1C4EE6CB" w14:textId="0FBB6A96" w:rsidR="009E0C5A" w:rsidRPr="0040351A" w:rsidRDefault="009E0C5A" w:rsidP="009D538A">
            <w:pPr>
              <w:spacing w:line="276" w:lineRule="auto"/>
              <w:cnfStyle w:val="000000100000" w:firstRow="0" w:lastRow="0" w:firstColumn="0" w:lastColumn="0" w:oddVBand="0" w:evenVBand="0" w:oddHBand="1" w:evenHBand="0" w:firstRowFirstColumn="0" w:firstRowLastColumn="0" w:lastRowFirstColumn="0" w:lastRowLastColumn="0"/>
              <w:rPr>
                <w:sz w:val="24"/>
              </w:rPr>
            </w:pPr>
            <w:r w:rsidRPr="0040351A">
              <w:rPr>
                <w:rStyle w:val="Strong"/>
              </w:rPr>
              <w:t>Task</w:t>
            </w:r>
            <w:r w:rsidR="00B60EC1" w:rsidRPr="00B60EC1">
              <w:rPr>
                <w:rStyle w:val="Strong"/>
              </w:rPr>
              <w:t xml:space="preserve"> – </w:t>
            </w:r>
            <w:r w:rsidRPr="0040351A">
              <w:rPr>
                <w:sz w:val="24"/>
              </w:rPr>
              <w:t>Students create a set of cards with times represented in analog and digital form and in words for a matching/memory game, as a classroom resource.</w:t>
            </w:r>
          </w:p>
          <w:p w14:paraId="19F8B6AA" w14:textId="77777777" w:rsidR="009E0C5A" w:rsidRPr="0040351A" w:rsidRDefault="009E0C5A" w:rsidP="00544814">
            <w:pPr>
              <w:cnfStyle w:val="000000100000" w:firstRow="0" w:lastRow="0" w:firstColumn="0" w:lastColumn="0" w:oddVBand="0" w:evenVBand="0" w:oddHBand="1" w:evenHBand="0" w:firstRowFirstColumn="0" w:firstRowLastColumn="0" w:lastRowFirstColumn="0" w:lastRowLastColumn="0"/>
              <w:rPr>
                <w:rStyle w:val="Strong"/>
              </w:rPr>
            </w:pPr>
            <w:r w:rsidRPr="0040351A">
              <w:rPr>
                <w:rStyle w:val="Strong"/>
              </w:rPr>
              <w:t>Students with prior learning and/or experience:</w:t>
            </w:r>
          </w:p>
          <w:p w14:paraId="75846515"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llaborate with peers in group activities and shared experiences to make choices and arrangements, organise events and complete transactions</w:t>
            </w:r>
          </w:p>
          <w:p w14:paraId="7326C1D9"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locate and classify information from a range of spoken, written, digital and visual texts</w:t>
            </w:r>
          </w:p>
          <w:p w14:paraId="30E79F57" w14:textId="77777777" w:rsidR="009E0C5A" w:rsidRPr="0040351A" w:rsidRDefault="009E0C5A" w:rsidP="009D538A">
            <w:pPr>
              <w:pStyle w:val="ListBullet"/>
              <w:cnfStyle w:val="000000100000" w:firstRow="0" w:lastRow="0" w:firstColumn="0" w:lastColumn="0" w:oddVBand="0" w:evenVBand="0" w:oddHBand="1" w:evenHBand="0" w:firstRowFirstColumn="0" w:firstRowLastColumn="0" w:lastRowFirstColumn="0" w:lastRowLastColumn="0"/>
              <w:rPr>
                <w:sz w:val="24"/>
              </w:rPr>
            </w:pPr>
            <w:r w:rsidRPr="0040351A">
              <w:rPr>
                <w:sz w:val="24"/>
              </w:rPr>
              <w:t>compose informative and imaginative texts for a variety of purposes and audiences.</w:t>
            </w:r>
          </w:p>
          <w:p w14:paraId="4E2666BF" w14:textId="7924A039" w:rsidR="009E0C5A" w:rsidRPr="0040351A" w:rsidRDefault="009E0C5A" w:rsidP="00914270">
            <w:pPr>
              <w:spacing w:line="276" w:lineRule="auto"/>
              <w:cnfStyle w:val="000000100000" w:firstRow="0" w:lastRow="0" w:firstColumn="0" w:lastColumn="0" w:oddVBand="0" w:evenVBand="0" w:oddHBand="1" w:evenHBand="0" w:firstRowFirstColumn="0" w:firstRowLastColumn="0" w:lastRowFirstColumn="0" w:lastRowLastColumn="0"/>
              <w:rPr>
                <w:sz w:val="24"/>
              </w:rPr>
            </w:pPr>
            <w:r w:rsidRPr="0040351A">
              <w:rPr>
                <w:rStyle w:val="Strong"/>
              </w:rPr>
              <w:t>Task</w:t>
            </w:r>
            <w:r w:rsidR="00B60EC1" w:rsidRPr="00B60EC1">
              <w:rPr>
                <w:rStyle w:val="Strong"/>
              </w:rPr>
              <w:t xml:space="preserve"> – </w:t>
            </w:r>
            <w:r w:rsidRPr="0040351A">
              <w:rPr>
                <w:sz w:val="24"/>
              </w:rPr>
              <w:t>Using an itinerary of a trip to [Country], students create possible dialogues with a travel agent to discuss best times to visit and time it takes to travel from place to place. They also include information about any changes in time zone.</w:t>
            </w:r>
          </w:p>
        </w:tc>
      </w:tr>
    </w:tbl>
    <w:p w14:paraId="71EF3DF6" w14:textId="77777777" w:rsidR="009E0C5A" w:rsidRPr="00982D92" w:rsidRDefault="009E0C5A" w:rsidP="00982D92">
      <w:r w:rsidRPr="00982D92">
        <w:br w:type="page"/>
      </w:r>
    </w:p>
    <w:p w14:paraId="7A41688B" w14:textId="762CAEBD" w:rsidR="009E0C5A" w:rsidRPr="002F1ECC" w:rsidRDefault="00914270" w:rsidP="00B60EC1">
      <w:pPr>
        <w:pStyle w:val="Heading2"/>
      </w:pPr>
      <w:r>
        <w:lastRenderedPageBreak/>
        <w:t>Year B</w:t>
      </w:r>
      <w:r w:rsidR="00B60EC1">
        <w:t xml:space="preserve"> – </w:t>
      </w:r>
      <w:r w:rsidR="009E0C5A">
        <w:t>Term 1</w:t>
      </w:r>
    </w:p>
    <w:tbl>
      <w:tblPr>
        <w:tblStyle w:val="Tableheader"/>
        <w:tblW w:w="14317" w:type="dxa"/>
        <w:tblLook w:val="0420" w:firstRow="1" w:lastRow="0" w:firstColumn="0" w:lastColumn="0" w:noHBand="0" w:noVBand="1"/>
        <w:tblCaption w:val="Term 1 - Year B"/>
      </w:tblPr>
      <w:tblGrid>
        <w:gridCol w:w="2552"/>
        <w:gridCol w:w="11765"/>
      </w:tblGrid>
      <w:tr w:rsidR="009E0C5A" w:rsidRPr="007B6B2F" w14:paraId="29C69820" w14:textId="77777777" w:rsidTr="009D538A">
        <w:trPr>
          <w:cnfStyle w:val="100000000000" w:firstRow="1" w:lastRow="0" w:firstColumn="0" w:lastColumn="0" w:oddVBand="0" w:evenVBand="0" w:oddHBand="0" w:evenHBand="0" w:firstRowFirstColumn="0" w:firstRowLastColumn="0" w:lastRowFirstColumn="0" w:lastRowLastColumn="0"/>
        </w:trPr>
        <w:tc>
          <w:tcPr>
            <w:tcW w:w="2552" w:type="dxa"/>
          </w:tcPr>
          <w:p w14:paraId="3A548DF1"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Outcomes</w:t>
            </w:r>
          </w:p>
        </w:tc>
        <w:tc>
          <w:tcPr>
            <w:tcW w:w="11765" w:type="dxa"/>
          </w:tcPr>
          <w:p w14:paraId="58D62141"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Learning overview</w:t>
            </w:r>
          </w:p>
        </w:tc>
      </w:tr>
      <w:tr w:rsidR="009E0C5A" w14:paraId="689D5B68" w14:textId="77777777" w:rsidTr="00304E9A">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42C6D17A" w14:textId="77777777" w:rsidR="009E0C5A" w:rsidRPr="0040351A" w:rsidRDefault="009E0C5A" w:rsidP="00304E9A">
            <w:pPr>
              <w:rPr>
                <w:b/>
                <w:sz w:val="24"/>
              </w:rPr>
            </w:pPr>
            <w:r w:rsidRPr="0040351A">
              <w:rPr>
                <w:sz w:val="24"/>
              </w:rPr>
              <w:t>A student:</w:t>
            </w:r>
          </w:p>
          <w:p w14:paraId="0E77667C" w14:textId="1A99EA46" w:rsidR="009E0C5A" w:rsidRPr="0040351A" w:rsidRDefault="00544814" w:rsidP="00304E9A">
            <w:pPr>
              <w:rPr>
                <w:b/>
                <w:sz w:val="24"/>
              </w:rPr>
            </w:pPr>
            <w:r>
              <w:rPr>
                <w:rStyle w:val="Strong"/>
              </w:rPr>
              <w:t>(</w:t>
            </w:r>
            <w:r w:rsidR="009E0C5A" w:rsidRPr="0040351A">
              <w:rPr>
                <w:rStyle w:val="Strong"/>
              </w:rPr>
              <w:t>LXX3-1C</w:t>
            </w:r>
            <w:r>
              <w:rPr>
                <w:rStyle w:val="Strong"/>
              </w:rPr>
              <w:t xml:space="preserve">) </w:t>
            </w:r>
            <w:r>
              <w:rPr>
                <w:sz w:val="24"/>
              </w:rPr>
              <w:t>uses [l</w:t>
            </w:r>
            <w:r w:rsidR="009E0C5A" w:rsidRPr="0040351A">
              <w:rPr>
                <w:sz w:val="24"/>
              </w:rPr>
              <w:t>anguage] to interact with others to exchange information and opinions, and to participate in classroom activities</w:t>
            </w:r>
            <w:r w:rsidR="00304E9A" w:rsidRPr="0040351A">
              <w:rPr>
                <w:sz w:val="24"/>
              </w:rPr>
              <w:t>.</w:t>
            </w:r>
          </w:p>
          <w:p w14:paraId="38128F25" w14:textId="47D89E5A" w:rsidR="009E0C5A" w:rsidRPr="0040351A" w:rsidRDefault="00544814" w:rsidP="00304E9A">
            <w:pPr>
              <w:rPr>
                <w:b/>
                <w:sz w:val="24"/>
              </w:rPr>
            </w:pPr>
            <w:r>
              <w:rPr>
                <w:rStyle w:val="Strong"/>
              </w:rPr>
              <w:t>(</w:t>
            </w:r>
            <w:r w:rsidR="009E0C5A" w:rsidRPr="0040351A">
              <w:rPr>
                <w:rStyle w:val="Strong"/>
              </w:rPr>
              <w:t>LXX3-2C</w:t>
            </w:r>
            <w:r>
              <w:rPr>
                <w:rStyle w:val="Strong"/>
              </w:rPr>
              <w:t xml:space="preserve">) </w:t>
            </w:r>
            <w:r w:rsidR="009E0C5A" w:rsidRPr="0040351A">
              <w:rPr>
                <w:sz w:val="24"/>
              </w:rPr>
              <w:t>obtains and processes information in texts, using contextual and other clues</w:t>
            </w:r>
            <w:r w:rsidR="00304E9A" w:rsidRPr="0040351A">
              <w:rPr>
                <w:sz w:val="24"/>
              </w:rPr>
              <w:t>.</w:t>
            </w:r>
          </w:p>
          <w:p w14:paraId="134BFD79" w14:textId="7E567893" w:rsidR="009E0C5A" w:rsidRPr="0040351A" w:rsidRDefault="00544814" w:rsidP="00304E9A">
            <w:pPr>
              <w:rPr>
                <w:b/>
                <w:sz w:val="24"/>
              </w:rPr>
            </w:pPr>
            <w:r>
              <w:rPr>
                <w:rStyle w:val="Strong"/>
              </w:rPr>
              <w:t>(</w:t>
            </w:r>
            <w:r w:rsidR="009E0C5A" w:rsidRPr="0040351A">
              <w:rPr>
                <w:rStyle w:val="Strong"/>
              </w:rPr>
              <w:t>LXX3-4C</w:t>
            </w:r>
            <w:r>
              <w:rPr>
                <w:rStyle w:val="Strong"/>
              </w:rPr>
              <w:t xml:space="preserve">) </w:t>
            </w:r>
            <w:r>
              <w:rPr>
                <w:sz w:val="24"/>
              </w:rPr>
              <w:t>composes texts in [l</w:t>
            </w:r>
            <w:r w:rsidR="009E0C5A" w:rsidRPr="0040351A">
              <w:rPr>
                <w:sz w:val="24"/>
              </w:rPr>
              <w:t>anguage] using a series of sentences</w:t>
            </w:r>
            <w:r w:rsidR="00304E9A" w:rsidRPr="0040351A">
              <w:rPr>
                <w:sz w:val="24"/>
              </w:rPr>
              <w:t>.</w:t>
            </w:r>
          </w:p>
          <w:p w14:paraId="0FB453B8" w14:textId="01CDD37B" w:rsidR="009E0C5A" w:rsidRPr="0040351A" w:rsidRDefault="00544814" w:rsidP="00544814">
            <w:pPr>
              <w:rPr>
                <w:b/>
                <w:sz w:val="24"/>
              </w:rPr>
            </w:pPr>
            <w:r>
              <w:rPr>
                <w:rStyle w:val="Strong"/>
              </w:rPr>
              <w:t>(</w:t>
            </w:r>
            <w:r w:rsidR="009E0C5A" w:rsidRPr="0040351A">
              <w:rPr>
                <w:rStyle w:val="Strong"/>
              </w:rPr>
              <w:t>LXX3-5U</w:t>
            </w:r>
            <w:r>
              <w:rPr>
                <w:rStyle w:val="Strong"/>
              </w:rPr>
              <w:t xml:space="preserve">) </w:t>
            </w:r>
            <w:r>
              <w:rPr>
                <w:sz w:val="24"/>
              </w:rPr>
              <w:t>applies key features of [l</w:t>
            </w:r>
            <w:r w:rsidR="009E0C5A" w:rsidRPr="0040351A">
              <w:rPr>
                <w:sz w:val="24"/>
              </w:rPr>
              <w:t>anguage] pronunciation and intonation</w:t>
            </w:r>
            <w:r w:rsidR="00304E9A" w:rsidRPr="0040351A">
              <w:rPr>
                <w:sz w:val="24"/>
              </w:rPr>
              <w:t>.</w:t>
            </w:r>
          </w:p>
        </w:tc>
        <w:tc>
          <w:tcPr>
            <w:tcW w:w="11765" w:type="dxa"/>
            <w:vAlign w:val="top"/>
          </w:tcPr>
          <w:p w14:paraId="13FC74AA" w14:textId="77777777" w:rsidR="009E0C5A" w:rsidRPr="0040351A" w:rsidRDefault="009E0C5A" w:rsidP="00304E9A">
            <w:pPr>
              <w:rPr>
                <w:rStyle w:val="Strong"/>
              </w:rPr>
            </w:pPr>
            <w:r w:rsidRPr="0040351A">
              <w:rPr>
                <w:rStyle w:val="Strong"/>
              </w:rPr>
              <w:t>Welcome to our school!</w:t>
            </w:r>
          </w:p>
          <w:p w14:paraId="571467C9" w14:textId="77777777" w:rsidR="009E0C5A" w:rsidRPr="00A8213F" w:rsidRDefault="009E0C5A" w:rsidP="00A8213F">
            <w:pPr>
              <w:rPr>
                <w:sz w:val="24"/>
              </w:rPr>
            </w:pPr>
            <w:r w:rsidRPr="00A8213F">
              <w:rPr>
                <w:sz w:val="24"/>
              </w:rPr>
              <w:t>Concept – School life</w:t>
            </w:r>
          </w:p>
          <w:p w14:paraId="44DE758B" w14:textId="77777777" w:rsidR="009E0C5A" w:rsidRPr="00A8213F" w:rsidRDefault="009E0C5A" w:rsidP="00A8213F">
            <w:pPr>
              <w:rPr>
                <w:sz w:val="24"/>
              </w:rPr>
            </w:pPr>
            <w:r w:rsidRPr="00A8213F">
              <w:rPr>
                <w:sz w:val="24"/>
              </w:rPr>
              <w:t>Duration – Weeks 1-10</w:t>
            </w:r>
          </w:p>
          <w:p w14:paraId="25502213" w14:textId="77777777" w:rsidR="009E0C5A" w:rsidRPr="00544814" w:rsidRDefault="009E0C5A" w:rsidP="00304E9A">
            <w:pPr>
              <w:spacing w:line="276" w:lineRule="auto"/>
              <w:rPr>
                <w:rStyle w:val="Strong"/>
              </w:rPr>
            </w:pPr>
            <w:r w:rsidRPr="00544814">
              <w:rPr>
                <w:rStyle w:val="Strong"/>
              </w:rPr>
              <w:t>Students:</w:t>
            </w:r>
          </w:p>
          <w:p w14:paraId="0E37FECF" w14:textId="77777777" w:rsidR="009E0C5A" w:rsidRPr="0040351A" w:rsidRDefault="009E0C5A" w:rsidP="00304E9A">
            <w:pPr>
              <w:pStyle w:val="ListBullet"/>
              <w:rPr>
                <w:sz w:val="24"/>
              </w:rPr>
            </w:pPr>
            <w:r w:rsidRPr="0040351A">
              <w:rPr>
                <w:sz w:val="24"/>
              </w:rPr>
              <w:t>participate in a group activity or shared event</w:t>
            </w:r>
          </w:p>
          <w:p w14:paraId="1536FEC1" w14:textId="77777777" w:rsidR="009E0C5A" w:rsidRPr="0040351A" w:rsidRDefault="009E0C5A" w:rsidP="00304E9A">
            <w:pPr>
              <w:pStyle w:val="ListBullet"/>
              <w:rPr>
                <w:sz w:val="24"/>
              </w:rPr>
            </w:pPr>
            <w:r w:rsidRPr="0040351A">
              <w:rPr>
                <w:sz w:val="24"/>
              </w:rPr>
              <w:t>obtain and organise specific information from texts</w:t>
            </w:r>
          </w:p>
          <w:p w14:paraId="79D7E463" w14:textId="77777777" w:rsidR="009E0C5A" w:rsidRPr="0040351A" w:rsidRDefault="009E0C5A" w:rsidP="00304E9A">
            <w:pPr>
              <w:pStyle w:val="ListBullet"/>
              <w:rPr>
                <w:sz w:val="24"/>
              </w:rPr>
            </w:pPr>
            <w:r w:rsidRPr="0040351A">
              <w:rPr>
                <w:sz w:val="24"/>
              </w:rPr>
              <w:t>create bilingual texts, such as signs, notices, games, displays, websites or word banks, for the school community</w:t>
            </w:r>
          </w:p>
          <w:p w14:paraId="6A61A598" w14:textId="77777777" w:rsidR="009E0C5A" w:rsidRPr="0040351A" w:rsidRDefault="009E0C5A" w:rsidP="00304E9A">
            <w:pPr>
              <w:pStyle w:val="ListBullet"/>
              <w:rPr>
                <w:sz w:val="24"/>
              </w:rPr>
            </w:pPr>
            <w:r w:rsidRPr="0040351A">
              <w:rPr>
                <w:sz w:val="24"/>
              </w:rPr>
              <w:t>reproduce pronunciation, intonation and stress, recognising the relationship between sounds, words and meaning.</w:t>
            </w:r>
          </w:p>
          <w:p w14:paraId="7D786C0B" w14:textId="49777500" w:rsidR="009E0C5A" w:rsidRPr="0040351A" w:rsidRDefault="009E0C5A" w:rsidP="00304E9A">
            <w:pPr>
              <w:spacing w:line="276" w:lineRule="auto"/>
              <w:rPr>
                <w:sz w:val="24"/>
              </w:rPr>
            </w:pPr>
            <w:r w:rsidRPr="0040351A">
              <w:rPr>
                <w:rStyle w:val="Strong"/>
              </w:rPr>
              <w:t>Task</w:t>
            </w:r>
            <w:r w:rsidR="00B60EC1" w:rsidRPr="00B60EC1">
              <w:rPr>
                <w:rStyle w:val="Strong"/>
              </w:rPr>
              <w:t xml:space="preserve"> – </w:t>
            </w:r>
            <w:r w:rsidRPr="0040351A">
              <w:rPr>
                <w:sz w:val="24"/>
              </w:rPr>
              <w:t xml:space="preserve">Using modelled language, students create </w:t>
            </w:r>
            <w:r w:rsidR="00544814">
              <w:rPr>
                <w:sz w:val="24"/>
              </w:rPr>
              <w:t>a video about their school in [l</w:t>
            </w:r>
            <w:r w:rsidRPr="0040351A">
              <w:rPr>
                <w:sz w:val="24"/>
              </w:rPr>
              <w:t>anguage] with English subtitles for families who are searching for a NSW school. They comment on aspects such as location, facilities, subjects and teachers as well as favourite school events.</w:t>
            </w:r>
          </w:p>
          <w:p w14:paraId="0FD5DDDB" w14:textId="77777777" w:rsidR="009E0C5A" w:rsidRPr="0040351A" w:rsidRDefault="009E0C5A" w:rsidP="00304E9A">
            <w:pPr>
              <w:spacing w:line="276" w:lineRule="auto"/>
              <w:rPr>
                <w:rStyle w:val="Strong"/>
              </w:rPr>
            </w:pPr>
            <w:r w:rsidRPr="0040351A">
              <w:rPr>
                <w:rStyle w:val="Strong"/>
              </w:rPr>
              <w:t>Students with prior learning and/or experience:</w:t>
            </w:r>
          </w:p>
          <w:p w14:paraId="1AACD7C7" w14:textId="77777777" w:rsidR="009E0C5A" w:rsidRPr="0040351A" w:rsidRDefault="009E0C5A" w:rsidP="00304E9A">
            <w:pPr>
              <w:pStyle w:val="ListBullet"/>
              <w:rPr>
                <w:sz w:val="24"/>
              </w:rPr>
            </w:pPr>
            <w:r w:rsidRPr="0040351A">
              <w:rPr>
                <w:sz w:val="24"/>
              </w:rPr>
              <w:t>collaborate with peers in group activities and shared experiences to make choices and arrangements, organise events and complete transactions</w:t>
            </w:r>
          </w:p>
          <w:p w14:paraId="73DEB020" w14:textId="77777777" w:rsidR="009E0C5A" w:rsidRPr="0040351A" w:rsidRDefault="009E0C5A" w:rsidP="00304E9A">
            <w:pPr>
              <w:pStyle w:val="ListBullet"/>
              <w:rPr>
                <w:sz w:val="24"/>
              </w:rPr>
            </w:pPr>
            <w:r w:rsidRPr="0040351A">
              <w:rPr>
                <w:sz w:val="24"/>
              </w:rPr>
              <w:t>locate and classify information from a range of spoken, written, digital and visual texts</w:t>
            </w:r>
          </w:p>
          <w:p w14:paraId="4117BCBA" w14:textId="77777777" w:rsidR="009E0C5A" w:rsidRPr="0040351A" w:rsidRDefault="009E0C5A" w:rsidP="00304E9A">
            <w:pPr>
              <w:pStyle w:val="ListBullet"/>
              <w:rPr>
                <w:sz w:val="24"/>
              </w:rPr>
            </w:pPr>
            <w:r w:rsidRPr="0040351A">
              <w:rPr>
                <w:sz w:val="24"/>
              </w:rPr>
              <w:t>create bilingual texts and resources for their own language learning and the school community</w:t>
            </w:r>
          </w:p>
          <w:p w14:paraId="46B00436" w14:textId="77777777" w:rsidR="009E0C5A" w:rsidRPr="0040351A" w:rsidRDefault="009E0C5A" w:rsidP="00304E9A">
            <w:pPr>
              <w:pStyle w:val="ListBullet"/>
              <w:rPr>
                <w:sz w:val="24"/>
              </w:rPr>
            </w:pPr>
            <w:r w:rsidRPr="0040351A">
              <w:rPr>
                <w:sz w:val="24"/>
              </w:rPr>
              <w:t>apply the [Language] sound system, including variations in tone, stress and phrasing.</w:t>
            </w:r>
          </w:p>
          <w:p w14:paraId="7BF7B310" w14:textId="5EECE1B0" w:rsidR="009E0C5A" w:rsidRPr="0040351A" w:rsidRDefault="009E0C5A" w:rsidP="00304E9A">
            <w:pPr>
              <w:spacing w:line="276" w:lineRule="auto"/>
              <w:rPr>
                <w:sz w:val="24"/>
              </w:rPr>
            </w:pPr>
            <w:r w:rsidRPr="0040351A">
              <w:rPr>
                <w:rStyle w:val="Strong"/>
              </w:rPr>
              <w:t>Task</w:t>
            </w:r>
            <w:r w:rsidR="00B60EC1" w:rsidRPr="00B60EC1">
              <w:rPr>
                <w:rStyle w:val="Strong"/>
              </w:rPr>
              <w:t xml:space="preserve"> – </w:t>
            </w:r>
            <w:r w:rsidRPr="0040351A">
              <w:rPr>
                <w:sz w:val="24"/>
              </w:rPr>
              <w:t>Students collaborate with peers to writ</w:t>
            </w:r>
            <w:r w:rsidR="00544814">
              <w:rPr>
                <w:sz w:val="24"/>
              </w:rPr>
              <w:t>e a script in [l</w:t>
            </w:r>
            <w:r w:rsidRPr="0040351A">
              <w:rPr>
                <w:sz w:val="24"/>
              </w:rPr>
              <w:t xml:space="preserve">anguage] to create a video about their school with English subtitles, for families who are searching for a NSW school. They comment on aspects such as </w:t>
            </w:r>
            <w:r w:rsidRPr="0040351A">
              <w:rPr>
                <w:sz w:val="24"/>
              </w:rPr>
              <w:lastRenderedPageBreak/>
              <w:t>location, facilities, subjects and teachers as well as favourite school events.</w:t>
            </w:r>
          </w:p>
        </w:tc>
      </w:tr>
    </w:tbl>
    <w:p w14:paraId="6243E4B5" w14:textId="330522C4" w:rsidR="009E0C5A" w:rsidRDefault="00B60EC1" w:rsidP="00B60EC1">
      <w:pPr>
        <w:pStyle w:val="Heading2"/>
      </w:pPr>
      <w:r w:rsidRPr="00B60EC1">
        <w:lastRenderedPageBreak/>
        <w:t>Year B – Term</w:t>
      </w:r>
      <w:r>
        <w:t xml:space="preserve"> 2</w:t>
      </w:r>
    </w:p>
    <w:tbl>
      <w:tblPr>
        <w:tblStyle w:val="Tableheader"/>
        <w:tblW w:w="14317" w:type="dxa"/>
        <w:tblInd w:w="-30" w:type="dxa"/>
        <w:tblLook w:val="0420" w:firstRow="1" w:lastRow="0" w:firstColumn="0" w:lastColumn="0" w:noHBand="0" w:noVBand="1"/>
        <w:tblCaption w:val="Term 2 - Year B"/>
      </w:tblPr>
      <w:tblGrid>
        <w:gridCol w:w="2552"/>
        <w:gridCol w:w="11765"/>
      </w:tblGrid>
      <w:tr w:rsidR="009E0C5A" w:rsidRPr="007B6B2F" w14:paraId="568E3A79" w14:textId="77777777" w:rsidTr="00266290">
        <w:trPr>
          <w:cnfStyle w:val="100000000000" w:firstRow="1" w:lastRow="0" w:firstColumn="0" w:lastColumn="0" w:oddVBand="0" w:evenVBand="0" w:oddHBand="0" w:evenHBand="0" w:firstRowFirstColumn="0" w:firstRowLastColumn="0" w:lastRowFirstColumn="0" w:lastRowLastColumn="0"/>
          <w:trHeight w:val="630"/>
        </w:trPr>
        <w:tc>
          <w:tcPr>
            <w:tcW w:w="2552" w:type="dxa"/>
          </w:tcPr>
          <w:p w14:paraId="61A9DD2D"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Outcomes</w:t>
            </w:r>
          </w:p>
        </w:tc>
        <w:tc>
          <w:tcPr>
            <w:tcW w:w="11765" w:type="dxa"/>
          </w:tcPr>
          <w:p w14:paraId="4C96F6FE"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Learning overview</w:t>
            </w:r>
          </w:p>
        </w:tc>
      </w:tr>
      <w:tr w:rsidR="009E0C5A" w14:paraId="1B794303" w14:textId="77777777" w:rsidTr="00304E9A">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296629BF" w14:textId="77777777" w:rsidR="009E0C5A" w:rsidRPr="0040351A" w:rsidRDefault="009E0C5A" w:rsidP="00304E9A">
            <w:pPr>
              <w:rPr>
                <w:b/>
                <w:sz w:val="24"/>
              </w:rPr>
            </w:pPr>
            <w:r w:rsidRPr="0040351A">
              <w:rPr>
                <w:sz w:val="24"/>
              </w:rPr>
              <w:t>A student:</w:t>
            </w:r>
          </w:p>
          <w:p w14:paraId="1D47BC38" w14:textId="648FEAF8" w:rsidR="009E0C5A" w:rsidRPr="0040351A" w:rsidRDefault="00544814" w:rsidP="00304E9A">
            <w:pPr>
              <w:rPr>
                <w:b/>
                <w:sz w:val="24"/>
              </w:rPr>
            </w:pPr>
            <w:r>
              <w:rPr>
                <w:rStyle w:val="Strong"/>
              </w:rPr>
              <w:t>(</w:t>
            </w:r>
            <w:r w:rsidR="009E0C5A" w:rsidRPr="0040351A">
              <w:rPr>
                <w:rStyle w:val="Strong"/>
              </w:rPr>
              <w:t>LXX3-1C</w:t>
            </w:r>
            <w:r>
              <w:rPr>
                <w:rStyle w:val="Strong"/>
              </w:rPr>
              <w:t xml:space="preserve">) </w:t>
            </w:r>
            <w:r>
              <w:rPr>
                <w:sz w:val="24"/>
              </w:rPr>
              <w:t>uses [l</w:t>
            </w:r>
            <w:r w:rsidR="009E0C5A" w:rsidRPr="0040351A">
              <w:rPr>
                <w:sz w:val="24"/>
              </w:rPr>
              <w:t>anguage] to interact with others to exchange information and opinions, and to participate in classroom activities</w:t>
            </w:r>
            <w:r w:rsidR="00304E9A" w:rsidRPr="0040351A">
              <w:rPr>
                <w:sz w:val="24"/>
              </w:rPr>
              <w:t>.</w:t>
            </w:r>
          </w:p>
          <w:p w14:paraId="4CA006F7" w14:textId="1DD72F9D" w:rsidR="009E0C5A" w:rsidRPr="0040351A" w:rsidRDefault="00544814" w:rsidP="00304E9A">
            <w:pPr>
              <w:rPr>
                <w:b/>
                <w:sz w:val="24"/>
              </w:rPr>
            </w:pPr>
            <w:r>
              <w:rPr>
                <w:rStyle w:val="Strong"/>
              </w:rPr>
              <w:t>(</w:t>
            </w:r>
            <w:r w:rsidR="009E0C5A" w:rsidRPr="0040351A">
              <w:rPr>
                <w:rStyle w:val="Strong"/>
              </w:rPr>
              <w:t>LXX3-2C</w:t>
            </w:r>
            <w:r>
              <w:rPr>
                <w:rStyle w:val="Strong"/>
              </w:rPr>
              <w:t xml:space="preserve">) </w:t>
            </w:r>
            <w:r w:rsidR="009E0C5A" w:rsidRPr="0040351A">
              <w:rPr>
                <w:sz w:val="24"/>
              </w:rPr>
              <w:t>obtains and processes information in texts, using contextual and other clues</w:t>
            </w:r>
            <w:r w:rsidR="00304E9A" w:rsidRPr="0040351A">
              <w:rPr>
                <w:sz w:val="24"/>
              </w:rPr>
              <w:t>.</w:t>
            </w:r>
          </w:p>
          <w:p w14:paraId="2D683776" w14:textId="0CA04A50" w:rsidR="009E0C5A" w:rsidRPr="0040351A" w:rsidRDefault="00544814" w:rsidP="00304E9A">
            <w:pPr>
              <w:rPr>
                <w:sz w:val="24"/>
              </w:rPr>
            </w:pPr>
            <w:r>
              <w:rPr>
                <w:rStyle w:val="Strong"/>
              </w:rPr>
              <w:t>(</w:t>
            </w:r>
            <w:r w:rsidR="009E0C5A" w:rsidRPr="0040351A">
              <w:rPr>
                <w:rStyle w:val="Strong"/>
              </w:rPr>
              <w:t>LXX3-3C</w:t>
            </w:r>
            <w:r>
              <w:rPr>
                <w:rStyle w:val="Strong"/>
              </w:rPr>
              <w:t xml:space="preserve">) </w:t>
            </w:r>
            <w:r w:rsidR="009E0C5A" w:rsidRPr="0040351A">
              <w:rPr>
                <w:sz w:val="24"/>
              </w:rPr>
              <w:t>responds to texts using different formats</w:t>
            </w:r>
            <w:r w:rsidR="00304E9A" w:rsidRPr="0040351A">
              <w:rPr>
                <w:sz w:val="24"/>
              </w:rPr>
              <w:t>.</w:t>
            </w:r>
          </w:p>
          <w:p w14:paraId="19291E9E" w14:textId="4A0AA600" w:rsidR="009E0C5A" w:rsidRPr="0040351A" w:rsidRDefault="00544814" w:rsidP="00304E9A">
            <w:pPr>
              <w:rPr>
                <w:b/>
                <w:sz w:val="24"/>
              </w:rPr>
            </w:pPr>
            <w:r>
              <w:rPr>
                <w:rStyle w:val="Strong"/>
              </w:rPr>
              <w:t>(</w:t>
            </w:r>
            <w:r w:rsidR="009E0C5A" w:rsidRPr="0040351A">
              <w:rPr>
                <w:rStyle w:val="Strong"/>
              </w:rPr>
              <w:t>LXX3-4C</w:t>
            </w:r>
            <w:r>
              <w:rPr>
                <w:rStyle w:val="Strong"/>
              </w:rPr>
              <w:t xml:space="preserve">) </w:t>
            </w:r>
            <w:r w:rsidR="009E0C5A" w:rsidRPr="0040351A">
              <w:rPr>
                <w:sz w:val="24"/>
              </w:rPr>
              <w:t>composes texts in [</w:t>
            </w:r>
            <w:r>
              <w:rPr>
                <w:sz w:val="24"/>
              </w:rPr>
              <w:t>l</w:t>
            </w:r>
            <w:r w:rsidR="009E0C5A" w:rsidRPr="0040351A">
              <w:rPr>
                <w:sz w:val="24"/>
              </w:rPr>
              <w:t>anguage] using a series of sentences</w:t>
            </w:r>
          </w:p>
          <w:p w14:paraId="5C10F12D" w14:textId="5A21774F" w:rsidR="009E0C5A" w:rsidRPr="0040351A" w:rsidRDefault="0002467A" w:rsidP="0002467A">
            <w:pPr>
              <w:rPr>
                <w:b/>
                <w:sz w:val="24"/>
              </w:rPr>
            </w:pPr>
            <w:r>
              <w:rPr>
                <w:rStyle w:val="Strong"/>
              </w:rPr>
              <w:lastRenderedPageBreak/>
              <w:t>(</w:t>
            </w:r>
            <w:r w:rsidR="009E0C5A" w:rsidRPr="0040351A">
              <w:rPr>
                <w:rStyle w:val="Strong"/>
              </w:rPr>
              <w:t>LXX3-8U</w:t>
            </w:r>
            <w:r w:rsidR="00544814">
              <w:rPr>
                <w:rStyle w:val="Strong"/>
              </w:rPr>
              <w:t>)</w:t>
            </w:r>
            <w:r>
              <w:rPr>
                <w:rStyle w:val="Strong"/>
              </w:rPr>
              <w:t xml:space="preserve"> </w:t>
            </w:r>
            <w:r w:rsidR="009E0C5A" w:rsidRPr="0040351A">
              <w:rPr>
                <w:sz w:val="24"/>
              </w:rPr>
              <w:t>recognises how texts and language use vary according to context and purpose</w:t>
            </w:r>
            <w:r w:rsidR="00304E9A" w:rsidRPr="0040351A">
              <w:rPr>
                <w:sz w:val="24"/>
              </w:rPr>
              <w:t>.</w:t>
            </w:r>
          </w:p>
        </w:tc>
        <w:tc>
          <w:tcPr>
            <w:tcW w:w="11765" w:type="dxa"/>
          </w:tcPr>
          <w:p w14:paraId="110128DD" w14:textId="77777777" w:rsidR="009E0C5A" w:rsidRPr="0040351A" w:rsidRDefault="009E0C5A" w:rsidP="00304E9A">
            <w:pPr>
              <w:rPr>
                <w:rStyle w:val="Strong"/>
              </w:rPr>
            </w:pPr>
            <w:r w:rsidRPr="0040351A">
              <w:rPr>
                <w:rStyle w:val="Strong"/>
              </w:rPr>
              <w:lastRenderedPageBreak/>
              <w:t>Caring for the environment!</w:t>
            </w:r>
          </w:p>
          <w:p w14:paraId="74894DC5" w14:textId="77777777" w:rsidR="009E0C5A" w:rsidRPr="00A8213F" w:rsidRDefault="009E0C5A" w:rsidP="00A8213F">
            <w:pPr>
              <w:rPr>
                <w:sz w:val="24"/>
              </w:rPr>
            </w:pPr>
            <w:r w:rsidRPr="00A8213F">
              <w:rPr>
                <w:sz w:val="24"/>
              </w:rPr>
              <w:t xml:space="preserve">Concept – Sustainability </w:t>
            </w:r>
          </w:p>
          <w:p w14:paraId="52797434" w14:textId="77777777" w:rsidR="009E0C5A" w:rsidRPr="00A8213F" w:rsidRDefault="009E0C5A" w:rsidP="00A8213F">
            <w:pPr>
              <w:rPr>
                <w:sz w:val="24"/>
              </w:rPr>
            </w:pPr>
            <w:r w:rsidRPr="00A8213F">
              <w:rPr>
                <w:sz w:val="24"/>
              </w:rPr>
              <w:t>Duration – Weeks 1-10</w:t>
            </w:r>
          </w:p>
          <w:p w14:paraId="186BCFA0" w14:textId="77777777" w:rsidR="009E0C5A" w:rsidRPr="0002467A" w:rsidRDefault="009E0C5A" w:rsidP="009D538A">
            <w:pPr>
              <w:spacing w:line="276" w:lineRule="auto"/>
              <w:rPr>
                <w:rStyle w:val="Strong"/>
              </w:rPr>
            </w:pPr>
            <w:r w:rsidRPr="0002467A">
              <w:rPr>
                <w:rStyle w:val="Strong"/>
              </w:rPr>
              <w:t>Students:</w:t>
            </w:r>
          </w:p>
          <w:p w14:paraId="7B08F3B4" w14:textId="77777777" w:rsidR="009E0C5A" w:rsidRPr="0040351A" w:rsidRDefault="009E0C5A" w:rsidP="009D538A">
            <w:pPr>
              <w:pStyle w:val="ListBullet"/>
              <w:rPr>
                <w:sz w:val="24"/>
              </w:rPr>
            </w:pPr>
            <w:r w:rsidRPr="0040351A">
              <w:rPr>
                <w:sz w:val="24"/>
              </w:rPr>
              <w:t>participate in a group activity or shared event</w:t>
            </w:r>
          </w:p>
          <w:p w14:paraId="217A44A4" w14:textId="77777777" w:rsidR="009E0C5A" w:rsidRPr="0040351A" w:rsidRDefault="009E0C5A" w:rsidP="009D538A">
            <w:pPr>
              <w:pStyle w:val="ListBullet"/>
              <w:rPr>
                <w:sz w:val="24"/>
              </w:rPr>
            </w:pPr>
            <w:r w:rsidRPr="0040351A">
              <w:rPr>
                <w:sz w:val="24"/>
              </w:rPr>
              <w:t>obtain and organise specific information from texts</w:t>
            </w:r>
          </w:p>
          <w:p w14:paraId="6AA811FB" w14:textId="5E4F0F0D" w:rsidR="009E0C5A" w:rsidRPr="0040351A" w:rsidRDefault="009E0C5A" w:rsidP="009D538A">
            <w:pPr>
              <w:pStyle w:val="ListBullet"/>
              <w:rPr>
                <w:sz w:val="24"/>
              </w:rPr>
            </w:pPr>
            <w:r w:rsidRPr="0040351A">
              <w:rPr>
                <w:sz w:val="24"/>
              </w:rPr>
              <w:t>respond in E</w:t>
            </w:r>
            <w:r w:rsidR="0002467A">
              <w:rPr>
                <w:sz w:val="24"/>
              </w:rPr>
              <w:t>nglish or [l</w:t>
            </w:r>
            <w:r w:rsidRPr="0040351A">
              <w:rPr>
                <w:sz w:val="24"/>
              </w:rPr>
              <w:t>anguage] to texts, using a range of formats</w:t>
            </w:r>
          </w:p>
          <w:p w14:paraId="4CC6B22F" w14:textId="31B757D6" w:rsidR="009E0C5A" w:rsidRPr="0040351A" w:rsidRDefault="00B60EC1" w:rsidP="009D538A">
            <w:pPr>
              <w:pStyle w:val="ListBullet"/>
              <w:rPr>
                <w:sz w:val="24"/>
              </w:rPr>
            </w:pPr>
            <w:r>
              <w:rPr>
                <w:sz w:val="24"/>
              </w:rPr>
              <w:t>create bilingual texts –</w:t>
            </w:r>
            <w:r w:rsidR="009E0C5A" w:rsidRPr="0040351A">
              <w:rPr>
                <w:sz w:val="24"/>
              </w:rPr>
              <w:t xml:space="preserve"> signs, notices, games, displays,</w:t>
            </w:r>
            <w:r>
              <w:rPr>
                <w:sz w:val="24"/>
              </w:rPr>
              <w:t xml:space="preserve"> websites or word banks, for</w:t>
            </w:r>
            <w:r w:rsidR="009E0C5A" w:rsidRPr="0040351A">
              <w:rPr>
                <w:sz w:val="24"/>
              </w:rPr>
              <w:t xml:space="preserve"> school community</w:t>
            </w:r>
          </w:p>
          <w:p w14:paraId="7DAE9368" w14:textId="77777777" w:rsidR="009E0C5A" w:rsidRPr="0040351A" w:rsidRDefault="009E0C5A" w:rsidP="009D538A">
            <w:pPr>
              <w:pStyle w:val="ListBullet"/>
              <w:rPr>
                <w:sz w:val="24"/>
              </w:rPr>
            </w:pPr>
            <w:r w:rsidRPr="0040351A">
              <w:rPr>
                <w:sz w:val="24"/>
              </w:rPr>
              <w:t>identify how the features of text organisation vary according to purpose and audience.</w:t>
            </w:r>
          </w:p>
          <w:p w14:paraId="6E7C5630" w14:textId="56810130" w:rsidR="009E0C5A" w:rsidRPr="0040351A" w:rsidRDefault="009E0C5A" w:rsidP="009D538A">
            <w:pPr>
              <w:spacing w:line="276" w:lineRule="auto"/>
              <w:rPr>
                <w:sz w:val="24"/>
              </w:rPr>
            </w:pPr>
            <w:r w:rsidRPr="0040351A">
              <w:rPr>
                <w:rStyle w:val="Strong"/>
              </w:rPr>
              <w:t>Task</w:t>
            </w:r>
            <w:r w:rsidR="00B60EC1" w:rsidRPr="00B60EC1">
              <w:rPr>
                <w:rStyle w:val="Strong"/>
              </w:rPr>
              <w:t xml:space="preserve"> – </w:t>
            </w:r>
            <w:r w:rsidRPr="0040351A">
              <w:rPr>
                <w:sz w:val="24"/>
              </w:rPr>
              <w:t>Students compose a bilingual poster to promote an environmental initiative at school such as recycling, saving water or creating a vegetable garden. Students label images, graphs and other visual representations on the poster and display it around the school.</w:t>
            </w:r>
          </w:p>
          <w:p w14:paraId="33036214" w14:textId="77777777" w:rsidR="009E0C5A" w:rsidRPr="0040351A" w:rsidRDefault="009E0C5A" w:rsidP="009D538A">
            <w:pPr>
              <w:spacing w:line="276" w:lineRule="auto"/>
              <w:rPr>
                <w:rStyle w:val="Strong"/>
              </w:rPr>
            </w:pPr>
            <w:r w:rsidRPr="0040351A">
              <w:rPr>
                <w:rStyle w:val="Strong"/>
              </w:rPr>
              <w:t>Students with prior learning and/or experience:</w:t>
            </w:r>
          </w:p>
          <w:p w14:paraId="23D66FCF" w14:textId="77777777" w:rsidR="009E0C5A" w:rsidRPr="0040351A" w:rsidRDefault="009E0C5A" w:rsidP="009D538A">
            <w:pPr>
              <w:pStyle w:val="ListBullet"/>
              <w:rPr>
                <w:sz w:val="24"/>
              </w:rPr>
            </w:pPr>
            <w:r w:rsidRPr="0040351A">
              <w:rPr>
                <w:sz w:val="24"/>
              </w:rPr>
              <w:t>collaborate with peers in group activities and shared experiences to make choices and arrangements, organise events and complete transactions</w:t>
            </w:r>
          </w:p>
          <w:p w14:paraId="748C2A2B" w14:textId="77777777" w:rsidR="009E0C5A" w:rsidRPr="0040351A" w:rsidRDefault="009E0C5A" w:rsidP="009D538A">
            <w:pPr>
              <w:pStyle w:val="ListBullet"/>
              <w:rPr>
                <w:sz w:val="24"/>
              </w:rPr>
            </w:pPr>
            <w:r w:rsidRPr="0040351A">
              <w:rPr>
                <w:sz w:val="24"/>
              </w:rPr>
              <w:t>locate and classify information from a range of spoken, written, digital and visual texts</w:t>
            </w:r>
          </w:p>
          <w:p w14:paraId="403AA8E2" w14:textId="3EA45291" w:rsidR="009E0C5A" w:rsidRPr="0040351A" w:rsidRDefault="0002467A" w:rsidP="009D538A">
            <w:pPr>
              <w:pStyle w:val="ListBullet"/>
              <w:rPr>
                <w:sz w:val="24"/>
              </w:rPr>
            </w:pPr>
            <w:r>
              <w:rPr>
                <w:sz w:val="24"/>
              </w:rPr>
              <w:t>respond in English or [l</w:t>
            </w:r>
            <w:r w:rsidR="009E0C5A" w:rsidRPr="0040351A">
              <w:rPr>
                <w:sz w:val="24"/>
              </w:rPr>
              <w:t xml:space="preserve">anguage] to ideas and information, using a range of formats for different </w:t>
            </w:r>
            <w:r w:rsidR="009E0C5A" w:rsidRPr="0040351A">
              <w:rPr>
                <w:sz w:val="24"/>
              </w:rPr>
              <w:lastRenderedPageBreak/>
              <w:t>audiences.</w:t>
            </w:r>
          </w:p>
          <w:p w14:paraId="7FF6005F" w14:textId="62CA1D09" w:rsidR="009E0C5A" w:rsidRPr="0040351A" w:rsidRDefault="009E0C5A" w:rsidP="00F05386">
            <w:pPr>
              <w:spacing w:line="276" w:lineRule="auto"/>
              <w:rPr>
                <w:sz w:val="24"/>
              </w:rPr>
            </w:pPr>
            <w:r w:rsidRPr="0040351A">
              <w:rPr>
                <w:rStyle w:val="Strong"/>
              </w:rPr>
              <w:t>Task</w:t>
            </w:r>
            <w:r w:rsidR="00B60EC1" w:rsidRPr="00B60EC1">
              <w:rPr>
                <w:rStyle w:val="Strong"/>
              </w:rPr>
              <w:t xml:space="preserve"> – </w:t>
            </w:r>
            <w:r w:rsidRPr="0040351A">
              <w:rPr>
                <w:sz w:val="24"/>
              </w:rPr>
              <w:t>Students engage in a classroom discussion on the benefits and disadvantages of using active transport to get to and from school. They prepare a list of arguments for and against to provide different points of view. They present their views to the class using language and images.</w:t>
            </w:r>
          </w:p>
        </w:tc>
      </w:tr>
    </w:tbl>
    <w:p w14:paraId="787EF23E" w14:textId="77777777" w:rsidR="009E0C5A" w:rsidRDefault="00B60EC1" w:rsidP="00B60EC1">
      <w:pPr>
        <w:pStyle w:val="Heading2"/>
      </w:pPr>
      <w:r w:rsidRPr="00B60EC1">
        <w:lastRenderedPageBreak/>
        <w:t>Year B – Term</w:t>
      </w:r>
      <w:r>
        <w:t xml:space="preserve"> 3</w:t>
      </w:r>
    </w:p>
    <w:tbl>
      <w:tblPr>
        <w:tblStyle w:val="Tableheader"/>
        <w:tblW w:w="14317" w:type="dxa"/>
        <w:tblInd w:w="-60" w:type="dxa"/>
        <w:tblLook w:val="0420" w:firstRow="1" w:lastRow="0" w:firstColumn="0" w:lastColumn="0" w:noHBand="0" w:noVBand="1"/>
        <w:tblCaption w:val="Term 3 - Year B"/>
      </w:tblPr>
      <w:tblGrid>
        <w:gridCol w:w="2550"/>
        <w:gridCol w:w="11737"/>
        <w:gridCol w:w="30"/>
      </w:tblGrid>
      <w:tr w:rsidR="009E0C5A" w:rsidRPr="007B6B2F" w14:paraId="58C339CD" w14:textId="77777777" w:rsidTr="00B60EC1">
        <w:trPr>
          <w:gridAfter w:val="1"/>
          <w:cnfStyle w:val="100000000000" w:firstRow="1" w:lastRow="0" w:firstColumn="0" w:lastColumn="0" w:oddVBand="0" w:evenVBand="0" w:oddHBand="0" w:evenHBand="0" w:firstRowFirstColumn="0" w:firstRowLastColumn="0" w:lastRowFirstColumn="0" w:lastRowLastColumn="0"/>
          <w:wAfter w:w="30" w:type="dxa"/>
          <w:trHeight w:val="630"/>
        </w:trPr>
        <w:tc>
          <w:tcPr>
            <w:tcW w:w="2550" w:type="dxa"/>
          </w:tcPr>
          <w:p w14:paraId="39201E19"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Outcomes</w:t>
            </w:r>
          </w:p>
        </w:tc>
        <w:tc>
          <w:tcPr>
            <w:tcW w:w="11737" w:type="dxa"/>
          </w:tcPr>
          <w:p w14:paraId="202F7C60"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Learning overview</w:t>
            </w:r>
          </w:p>
        </w:tc>
      </w:tr>
      <w:tr w:rsidR="009E0C5A" w14:paraId="47292751" w14:textId="77777777" w:rsidTr="00B60EC1">
        <w:trPr>
          <w:cnfStyle w:val="000000100000" w:firstRow="0" w:lastRow="0" w:firstColumn="0" w:lastColumn="0" w:oddVBand="0" w:evenVBand="0" w:oddHBand="1" w:evenHBand="0" w:firstRowFirstColumn="0" w:firstRowLastColumn="0" w:lastRowFirstColumn="0" w:lastRowLastColumn="0"/>
        </w:trPr>
        <w:tc>
          <w:tcPr>
            <w:tcW w:w="2550" w:type="dxa"/>
          </w:tcPr>
          <w:p w14:paraId="548D5FE3" w14:textId="77777777" w:rsidR="009E0C5A" w:rsidRPr="0040351A" w:rsidRDefault="009E0C5A" w:rsidP="009D538A">
            <w:pPr>
              <w:rPr>
                <w:b/>
                <w:sz w:val="24"/>
                <w:szCs w:val="22"/>
              </w:rPr>
            </w:pPr>
            <w:r w:rsidRPr="0040351A">
              <w:rPr>
                <w:sz w:val="24"/>
                <w:szCs w:val="22"/>
              </w:rPr>
              <w:t>A student:</w:t>
            </w:r>
          </w:p>
          <w:p w14:paraId="1D5CE2AC" w14:textId="136EAA98" w:rsidR="009E0C5A" w:rsidRPr="0040351A" w:rsidRDefault="0002467A" w:rsidP="009D538A">
            <w:pPr>
              <w:rPr>
                <w:b/>
                <w:sz w:val="24"/>
                <w:szCs w:val="22"/>
              </w:rPr>
            </w:pPr>
            <w:r>
              <w:rPr>
                <w:rStyle w:val="Strong"/>
              </w:rPr>
              <w:t>(</w:t>
            </w:r>
            <w:r w:rsidR="009E0C5A" w:rsidRPr="0040351A">
              <w:rPr>
                <w:rStyle w:val="Strong"/>
              </w:rPr>
              <w:t>LXX3-1C</w:t>
            </w:r>
            <w:r>
              <w:rPr>
                <w:rStyle w:val="Strong"/>
              </w:rPr>
              <w:t xml:space="preserve">) </w:t>
            </w:r>
            <w:r w:rsidR="009E0C5A" w:rsidRPr="0040351A">
              <w:rPr>
                <w:sz w:val="24"/>
                <w:szCs w:val="22"/>
              </w:rPr>
              <w:t>uses [</w:t>
            </w:r>
            <w:r>
              <w:rPr>
                <w:sz w:val="24"/>
                <w:szCs w:val="22"/>
              </w:rPr>
              <w:t>l</w:t>
            </w:r>
            <w:r w:rsidR="009E0C5A" w:rsidRPr="0040351A">
              <w:rPr>
                <w:sz w:val="24"/>
                <w:szCs w:val="22"/>
              </w:rPr>
              <w:t>anguage] to interact with others to exchange information and opinions, and to participate in classroom activities</w:t>
            </w:r>
            <w:r>
              <w:rPr>
                <w:sz w:val="24"/>
                <w:szCs w:val="22"/>
              </w:rPr>
              <w:t>.</w:t>
            </w:r>
          </w:p>
          <w:p w14:paraId="6FEB7361" w14:textId="48A9F787" w:rsidR="009E0C5A" w:rsidRPr="0040351A" w:rsidRDefault="0002467A" w:rsidP="009D538A">
            <w:pPr>
              <w:rPr>
                <w:b/>
                <w:sz w:val="24"/>
                <w:szCs w:val="22"/>
              </w:rPr>
            </w:pPr>
            <w:r>
              <w:rPr>
                <w:rStyle w:val="Strong"/>
              </w:rPr>
              <w:t>(</w:t>
            </w:r>
            <w:r w:rsidR="009E0C5A" w:rsidRPr="0040351A">
              <w:rPr>
                <w:rStyle w:val="Strong"/>
              </w:rPr>
              <w:t>LXX3-2C</w:t>
            </w:r>
            <w:r>
              <w:rPr>
                <w:rStyle w:val="Strong"/>
              </w:rPr>
              <w:t xml:space="preserve">) </w:t>
            </w:r>
            <w:r w:rsidR="009E0C5A" w:rsidRPr="0040351A">
              <w:rPr>
                <w:sz w:val="24"/>
                <w:szCs w:val="22"/>
              </w:rPr>
              <w:t>obtains and processes information in texts, using contextual and other clues</w:t>
            </w:r>
            <w:r>
              <w:rPr>
                <w:sz w:val="24"/>
                <w:szCs w:val="22"/>
              </w:rPr>
              <w:t>.</w:t>
            </w:r>
          </w:p>
          <w:p w14:paraId="069E45D3" w14:textId="745B0492" w:rsidR="009E0C5A" w:rsidRPr="0040351A" w:rsidRDefault="0002467A" w:rsidP="009D538A">
            <w:pPr>
              <w:rPr>
                <w:b/>
                <w:sz w:val="24"/>
                <w:szCs w:val="22"/>
              </w:rPr>
            </w:pPr>
            <w:r>
              <w:rPr>
                <w:rStyle w:val="Strong"/>
              </w:rPr>
              <w:t>(</w:t>
            </w:r>
            <w:r w:rsidR="009E0C5A" w:rsidRPr="0040351A">
              <w:rPr>
                <w:rStyle w:val="Strong"/>
              </w:rPr>
              <w:t>LXX3-4C</w:t>
            </w:r>
            <w:r>
              <w:rPr>
                <w:rStyle w:val="Strong"/>
              </w:rPr>
              <w:t xml:space="preserve">) </w:t>
            </w:r>
            <w:r>
              <w:rPr>
                <w:sz w:val="24"/>
                <w:szCs w:val="22"/>
              </w:rPr>
              <w:t>composes texts in [l</w:t>
            </w:r>
            <w:r w:rsidR="009E0C5A" w:rsidRPr="0040351A">
              <w:rPr>
                <w:sz w:val="24"/>
                <w:szCs w:val="22"/>
              </w:rPr>
              <w:t xml:space="preserve">anguage] using a series of </w:t>
            </w:r>
            <w:r w:rsidR="009E0C5A" w:rsidRPr="0040351A">
              <w:rPr>
                <w:sz w:val="24"/>
                <w:szCs w:val="22"/>
              </w:rPr>
              <w:lastRenderedPageBreak/>
              <w:t>sentences</w:t>
            </w:r>
            <w:r>
              <w:rPr>
                <w:sz w:val="24"/>
                <w:szCs w:val="22"/>
              </w:rPr>
              <w:t>.</w:t>
            </w:r>
          </w:p>
          <w:p w14:paraId="15C60C91" w14:textId="028D610D" w:rsidR="009E0C5A" w:rsidRPr="0040351A" w:rsidRDefault="0002467A" w:rsidP="009D538A">
            <w:pPr>
              <w:rPr>
                <w:b/>
                <w:sz w:val="24"/>
                <w:szCs w:val="22"/>
              </w:rPr>
            </w:pPr>
            <w:r>
              <w:rPr>
                <w:rStyle w:val="Strong"/>
              </w:rPr>
              <w:t>(</w:t>
            </w:r>
            <w:r w:rsidR="009E0C5A" w:rsidRPr="0040351A">
              <w:rPr>
                <w:rStyle w:val="Strong"/>
              </w:rPr>
              <w:t>LXX3-6U</w:t>
            </w:r>
            <w:r>
              <w:rPr>
                <w:rStyle w:val="Strong"/>
              </w:rPr>
              <w:t xml:space="preserve">) </w:t>
            </w:r>
            <w:r w:rsidR="009E0C5A" w:rsidRPr="0040351A">
              <w:rPr>
                <w:sz w:val="24"/>
                <w:szCs w:val="22"/>
              </w:rPr>
              <w:t>app</w:t>
            </w:r>
            <w:r>
              <w:rPr>
                <w:sz w:val="24"/>
                <w:szCs w:val="22"/>
              </w:rPr>
              <w:t>lies basic [l</w:t>
            </w:r>
            <w:r w:rsidR="009E0C5A" w:rsidRPr="0040351A">
              <w:rPr>
                <w:sz w:val="24"/>
                <w:szCs w:val="22"/>
              </w:rPr>
              <w:t>anguage] writing conventions</w:t>
            </w:r>
            <w:r>
              <w:rPr>
                <w:sz w:val="24"/>
                <w:szCs w:val="22"/>
              </w:rPr>
              <w:t>.</w:t>
            </w:r>
          </w:p>
          <w:p w14:paraId="57DF24D9" w14:textId="15F11207" w:rsidR="009E0C5A" w:rsidRPr="005175D6" w:rsidRDefault="0002467A" w:rsidP="0002467A">
            <w:pPr>
              <w:rPr>
                <w:b/>
              </w:rPr>
            </w:pPr>
            <w:r>
              <w:rPr>
                <w:rStyle w:val="Strong"/>
              </w:rPr>
              <w:t>(</w:t>
            </w:r>
            <w:r w:rsidR="009E0C5A" w:rsidRPr="0040351A">
              <w:rPr>
                <w:rStyle w:val="Strong"/>
              </w:rPr>
              <w:t>LXX3-7U</w:t>
            </w:r>
            <w:r>
              <w:rPr>
                <w:rStyle w:val="Strong"/>
              </w:rPr>
              <w:t xml:space="preserve">) </w:t>
            </w:r>
            <w:r>
              <w:rPr>
                <w:sz w:val="24"/>
                <w:szCs w:val="22"/>
              </w:rPr>
              <w:t>demonstrates understanding of [l</w:t>
            </w:r>
            <w:r w:rsidR="009E0C5A" w:rsidRPr="0040351A">
              <w:rPr>
                <w:sz w:val="24"/>
                <w:szCs w:val="22"/>
              </w:rPr>
              <w:t>anguage] grammatical structures</w:t>
            </w:r>
            <w:r>
              <w:rPr>
                <w:sz w:val="24"/>
                <w:szCs w:val="22"/>
              </w:rPr>
              <w:t>.</w:t>
            </w:r>
          </w:p>
        </w:tc>
        <w:tc>
          <w:tcPr>
            <w:tcW w:w="11767" w:type="dxa"/>
            <w:gridSpan w:val="2"/>
            <w:vAlign w:val="top"/>
          </w:tcPr>
          <w:p w14:paraId="2695730C" w14:textId="77777777" w:rsidR="009E0C5A" w:rsidRPr="00F05386" w:rsidRDefault="009E0C5A" w:rsidP="00F05386">
            <w:pPr>
              <w:rPr>
                <w:rStyle w:val="Strong"/>
              </w:rPr>
            </w:pPr>
            <w:r w:rsidRPr="00F05386">
              <w:rPr>
                <w:rStyle w:val="Strong"/>
              </w:rPr>
              <w:lastRenderedPageBreak/>
              <w:t>A great example to follow!</w:t>
            </w:r>
          </w:p>
          <w:p w14:paraId="4E6B6182" w14:textId="77777777" w:rsidR="009E0C5A" w:rsidRPr="00A8213F" w:rsidRDefault="009E0C5A" w:rsidP="00A8213F">
            <w:pPr>
              <w:rPr>
                <w:sz w:val="24"/>
              </w:rPr>
            </w:pPr>
            <w:r w:rsidRPr="00A8213F">
              <w:rPr>
                <w:sz w:val="24"/>
              </w:rPr>
              <w:t>Concept – Role models</w:t>
            </w:r>
          </w:p>
          <w:p w14:paraId="0888A361" w14:textId="77777777" w:rsidR="009E0C5A" w:rsidRPr="00A8213F" w:rsidRDefault="009E0C5A" w:rsidP="00A8213F">
            <w:pPr>
              <w:rPr>
                <w:sz w:val="24"/>
              </w:rPr>
            </w:pPr>
            <w:r w:rsidRPr="00A8213F">
              <w:rPr>
                <w:sz w:val="24"/>
              </w:rPr>
              <w:t>Duration – Weeks 1-10</w:t>
            </w:r>
          </w:p>
          <w:p w14:paraId="7CF069F8" w14:textId="77777777" w:rsidR="009E0C5A" w:rsidRPr="0002467A" w:rsidRDefault="009E0C5A" w:rsidP="00F05386">
            <w:pPr>
              <w:spacing w:line="276" w:lineRule="auto"/>
              <w:rPr>
                <w:rStyle w:val="Strong"/>
              </w:rPr>
            </w:pPr>
            <w:r w:rsidRPr="0002467A">
              <w:rPr>
                <w:rStyle w:val="Strong"/>
              </w:rPr>
              <w:t>Students:</w:t>
            </w:r>
          </w:p>
          <w:p w14:paraId="2E1E55F7" w14:textId="77777777" w:rsidR="009E0C5A" w:rsidRPr="0040351A" w:rsidRDefault="009E0C5A" w:rsidP="00F05386">
            <w:pPr>
              <w:pStyle w:val="ListBullet"/>
              <w:rPr>
                <w:sz w:val="24"/>
              </w:rPr>
            </w:pPr>
            <w:r w:rsidRPr="0040351A">
              <w:rPr>
                <w:sz w:val="24"/>
              </w:rPr>
              <w:t>participate in a group activity or shared event</w:t>
            </w:r>
          </w:p>
          <w:p w14:paraId="5CD4BCC5" w14:textId="77777777" w:rsidR="009E0C5A" w:rsidRPr="0040351A" w:rsidRDefault="009E0C5A" w:rsidP="00F05386">
            <w:pPr>
              <w:pStyle w:val="ListBullet"/>
              <w:rPr>
                <w:sz w:val="24"/>
              </w:rPr>
            </w:pPr>
            <w:r w:rsidRPr="0040351A">
              <w:rPr>
                <w:sz w:val="24"/>
              </w:rPr>
              <w:t>obtain and organise specific information from texts</w:t>
            </w:r>
          </w:p>
          <w:p w14:paraId="685ABBD0" w14:textId="77777777" w:rsidR="009E0C5A" w:rsidRPr="0040351A" w:rsidRDefault="009E0C5A" w:rsidP="00F05386">
            <w:pPr>
              <w:pStyle w:val="ListBullet"/>
              <w:rPr>
                <w:sz w:val="24"/>
              </w:rPr>
            </w:pPr>
            <w:r w:rsidRPr="0040351A">
              <w:rPr>
                <w:sz w:val="24"/>
              </w:rPr>
              <w:t>compose informative and imaginative texts, using scaffolded models, for different purposes and audiences</w:t>
            </w:r>
          </w:p>
          <w:p w14:paraId="7BE40A21" w14:textId="77777777" w:rsidR="009E0C5A" w:rsidRPr="0040351A" w:rsidRDefault="009E0C5A" w:rsidP="00F05386">
            <w:pPr>
              <w:pStyle w:val="ListBullet"/>
              <w:rPr>
                <w:sz w:val="24"/>
              </w:rPr>
            </w:pPr>
            <w:r w:rsidRPr="0040351A">
              <w:rPr>
                <w:sz w:val="24"/>
              </w:rPr>
              <w:t>identify and reproduce letter clusters, digraphs and diphthongs</w:t>
            </w:r>
          </w:p>
          <w:p w14:paraId="76657F95" w14:textId="6B5EBFAC" w:rsidR="009E0C5A" w:rsidRPr="0040351A" w:rsidRDefault="009E0C5A" w:rsidP="00F05386">
            <w:pPr>
              <w:pStyle w:val="ListBullet"/>
              <w:rPr>
                <w:sz w:val="24"/>
              </w:rPr>
            </w:pPr>
            <w:r w:rsidRPr="0040351A">
              <w:rPr>
                <w:sz w:val="24"/>
              </w:rPr>
              <w:t>recog</w:t>
            </w:r>
            <w:r w:rsidR="0002467A">
              <w:rPr>
                <w:sz w:val="24"/>
              </w:rPr>
              <w:t>nise the systematic nature of [l</w:t>
            </w:r>
            <w:r w:rsidRPr="0040351A">
              <w:rPr>
                <w:sz w:val="24"/>
              </w:rPr>
              <w:t>anguage] grammar rules.</w:t>
            </w:r>
          </w:p>
          <w:p w14:paraId="59E9547D" w14:textId="5735D9D9" w:rsidR="009E0C5A" w:rsidRPr="0040351A" w:rsidRDefault="009E0C5A" w:rsidP="00F05386">
            <w:pPr>
              <w:spacing w:line="276" w:lineRule="auto"/>
              <w:rPr>
                <w:sz w:val="24"/>
                <w:szCs w:val="22"/>
              </w:rPr>
            </w:pPr>
            <w:r w:rsidRPr="00A8213F">
              <w:rPr>
                <w:rStyle w:val="Strong"/>
              </w:rPr>
              <w:t>Task</w:t>
            </w:r>
            <w:r w:rsidR="00B60EC1" w:rsidRPr="00B60EC1">
              <w:rPr>
                <w:sz w:val="24"/>
              </w:rPr>
              <w:t xml:space="preserve"> – </w:t>
            </w:r>
            <w:r w:rsidRPr="0040351A">
              <w:rPr>
                <w:sz w:val="24"/>
              </w:rPr>
              <w:t>S</w:t>
            </w:r>
            <w:r w:rsidRPr="0040351A">
              <w:rPr>
                <w:sz w:val="24"/>
                <w:szCs w:val="22"/>
              </w:rPr>
              <w:t>tudents develop a simple script for an interview with a person they admire. Students role play the interview in class.</w:t>
            </w:r>
          </w:p>
          <w:p w14:paraId="675B20AA" w14:textId="77777777" w:rsidR="009E0C5A" w:rsidRPr="0040351A" w:rsidRDefault="009E0C5A" w:rsidP="00F05386">
            <w:pPr>
              <w:spacing w:line="276" w:lineRule="auto"/>
              <w:rPr>
                <w:rStyle w:val="Strong"/>
              </w:rPr>
            </w:pPr>
            <w:r w:rsidRPr="0040351A">
              <w:rPr>
                <w:rStyle w:val="Strong"/>
              </w:rPr>
              <w:t>Students with prior learning and/or experience:</w:t>
            </w:r>
          </w:p>
          <w:p w14:paraId="2E01111F" w14:textId="77777777" w:rsidR="009E0C5A" w:rsidRPr="0040351A" w:rsidRDefault="009E0C5A" w:rsidP="00F05386">
            <w:pPr>
              <w:pStyle w:val="ListBullet"/>
              <w:rPr>
                <w:sz w:val="24"/>
              </w:rPr>
            </w:pPr>
            <w:r w:rsidRPr="0040351A">
              <w:rPr>
                <w:sz w:val="24"/>
              </w:rPr>
              <w:lastRenderedPageBreak/>
              <w:t>collaborate with peers in group activities and shared experiences to make choices and arrangements, organise events and complete transactions</w:t>
            </w:r>
          </w:p>
          <w:p w14:paraId="79FA934C" w14:textId="77777777" w:rsidR="009E0C5A" w:rsidRPr="0040351A" w:rsidRDefault="009E0C5A" w:rsidP="00F05386">
            <w:pPr>
              <w:pStyle w:val="ListBullet"/>
              <w:rPr>
                <w:sz w:val="24"/>
              </w:rPr>
            </w:pPr>
            <w:r w:rsidRPr="0040351A">
              <w:rPr>
                <w:sz w:val="24"/>
              </w:rPr>
              <w:t>locate and classify information from a range of spoken, written, digital and visual texts</w:t>
            </w:r>
          </w:p>
          <w:p w14:paraId="1CF1BDED" w14:textId="77777777" w:rsidR="009E0C5A" w:rsidRPr="0040351A" w:rsidRDefault="009E0C5A" w:rsidP="00F05386">
            <w:pPr>
              <w:pStyle w:val="ListBullet"/>
              <w:rPr>
                <w:sz w:val="24"/>
              </w:rPr>
            </w:pPr>
            <w:r w:rsidRPr="0040351A">
              <w:rPr>
                <w:sz w:val="24"/>
              </w:rPr>
              <w:t>compose informative and imaginative texts for a variety of purposes and audiences</w:t>
            </w:r>
          </w:p>
          <w:p w14:paraId="010FF58F" w14:textId="5BDF3A5B" w:rsidR="009E0C5A" w:rsidRPr="0040351A" w:rsidRDefault="009E0C5A" w:rsidP="00F05386">
            <w:pPr>
              <w:pStyle w:val="ListBullet"/>
              <w:rPr>
                <w:sz w:val="24"/>
              </w:rPr>
            </w:pPr>
            <w:r w:rsidRPr="0040351A">
              <w:rPr>
                <w:sz w:val="24"/>
              </w:rPr>
              <w:t>extend knowledge of the [</w:t>
            </w:r>
            <w:r w:rsidR="0002467A">
              <w:rPr>
                <w:sz w:val="24"/>
              </w:rPr>
              <w:t>l</w:t>
            </w:r>
            <w:r w:rsidRPr="0040351A">
              <w:rPr>
                <w:sz w:val="24"/>
              </w:rPr>
              <w:t>anguage] alphabet and experiment with spelling</w:t>
            </w:r>
          </w:p>
          <w:p w14:paraId="5C4C14DD" w14:textId="204121BE" w:rsidR="009E0C5A" w:rsidRPr="0040351A" w:rsidRDefault="009E0C5A" w:rsidP="00F05386">
            <w:pPr>
              <w:pStyle w:val="ListBullet"/>
              <w:rPr>
                <w:sz w:val="24"/>
              </w:rPr>
            </w:pPr>
            <w:r w:rsidRPr="0040351A">
              <w:rPr>
                <w:sz w:val="24"/>
              </w:rPr>
              <w:t>understand and use basic structures and features of [</w:t>
            </w:r>
            <w:r w:rsidR="0002467A">
              <w:rPr>
                <w:sz w:val="24"/>
              </w:rPr>
              <w:t>l</w:t>
            </w:r>
            <w:r w:rsidRPr="0040351A">
              <w:rPr>
                <w:sz w:val="24"/>
              </w:rPr>
              <w:t>anguage] grammar to elaborate on meaning.</w:t>
            </w:r>
          </w:p>
          <w:p w14:paraId="5B903AB5" w14:textId="110703F8" w:rsidR="009E0C5A" w:rsidRPr="00F5467A" w:rsidRDefault="009E0C5A" w:rsidP="00F05386">
            <w:pPr>
              <w:spacing w:line="276" w:lineRule="auto"/>
            </w:pPr>
            <w:r w:rsidRPr="0040351A">
              <w:rPr>
                <w:rStyle w:val="Strong"/>
              </w:rPr>
              <w:t>Task</w:t>
            </w:r>
            <w:r w:rsidR="00B60EC1" w:rsidRPr="00B60EC1">
              <w:rPr>
                <w:rStyle w:val="Strong"/>
              </w:rPr>
              <w:t xml:space="preserve"> – </w:t>
            </w:r>
            <w:r w:rsidRPr="0040351A">
              <w:rPr>
                <w:sz w:val="24"/>
                <w:szCs w:val="22"/>
              </w:rPr>
              <w:t>Using formal language, students develop a script for an interview with a person they admire. Students role play the interview in class.</w:t>
            </w:r>
          </w:p>
        </w:tc>
      </w:tr>
    </w:tbl>
    <w:p w14:paraId="3D9D2098" w14:textId="793E1BAA" w:rsidR="009E0C5A" w:rsidRDefault="00B60EC1" w:rsidP="00B60EC1">
      <w:pPr>
        <w:pStyle w:val="Heading2"/>
      </w:pPr>
      <w:r w:rsidRPr="00B60EC1">
        <w:lastRenderedPageBreak/>
        <w:t>Year B – Ter</w:t>
      </w:r>
      <w:bookmarkStart w:id="0" w:name="_GoBack"/>
      <w:bookmarkEnd w:id="0"/>
      <w:r w:rsidRPr="00B60EC1">
        <w:t>m</w:t>
      </w:r>
      <w:r>
        <w:t xml:space="preserve"> 4</w:t>
      </w:r>
    </w:p>
    <w:tbl>
      <w:tblPr>
        <w:tblStyle w:val="Tableheader"/>
        <w:tblW w:w="14317" w:type="dxa"/>
        <w:tblInd w:w="-30" w:type="dxa"/>
        <w:tblLook w:val="0420" w:firstRow="1" w:lastRow="0" w:firstColumn="0" w:lastColumn="0" w:noHBand="0" w:noVBand="1"/>
        <w:tblCaption w:val="Term 4 - Year B"/>
      </w:tblPr>
      <w:tblGrid>
        <w:gridCol w:w="2552"/>
        <w:gridCol w:w="11765"/>
      </w:tblGrid>
      <w:tr w:rsidR="009E0C5A" w:rsidRPr="007B6B2F" w14:paraId="05A8DB8A" w14:textId="77777777" w:rsidTr="00266290">
        <w:trPr>
          <w:cnfStyle w:val="100000000000" w:firstRow="1" w:lastRow="0" w:firstColumn="0" w:lastColumn="0" w:oddVBand="0" w:evenVBand="0" w:oddHBand="0" w:evenHBand="0" w:firstRowFirstColumn="0" w:firstRowLastColumn="0" w:lastRowFirstColumn="0" w:lastRowLastColumn="0"/>
          <w:trHeight w:val="630"/>
        </w:trPr>
        <w:tc>
          <w:tcPr>
            <w:tcW w:w="2552" w:type="dxa"/>
          </w:tcPr>
          <w:p w14:paraId="4FF83452"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Outcomes</w:t>
            </w:r>
          </w:p>
        </w:tc>
        <w:tc>
          <w:tcPr>
            <w:tcW w:w="11765" w:type="dxa"/>
          </w:tcPr>
          <w:p w14:paraId="7FFC1B1B" w14:textId="77777777" w:rsidR="009E0C5A" w:rsidRPr="00266290" w:rsidRDefault="009E0C5A" w:rsidP="009D538A">
            <w:pPr>
              <w:widowControl/>
              <w:spacing w:after="0" w:line="276" w:lineRule="auto"/>
              <w:textboxTightWrap w:val="none"/>
              <w:rPr>
                <w:sz w:val="24"/>
                <w:lang w:eastAsia="zh-CN"/>
              </w:rPr>
            </w:pPr>
            <w:r w:rsidRPr="00266290">
              <w:rPr>
                <w:sz w:val="24"/>
                <w:lang w:eastAsia="zh-CN"/>
              </w:rPr>
              <w:t>Learning overview</w:t>
            </w:r>
          </w:p>
        </w:tc>
      </w:tr>
      <w:tr w:rsidR="009E0C5A" w14:paraId="307EAF5D" w14:textId="77777777" w:rsidTr="00266290">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39FAF302" w14:textId="77777777" w:rsidR="009E0C5A" w:rsidRPr="00266290" w:rsidRDefault="009E0C5A" w:rsidP="00266290">
            <w:pPr>
              <w:rPr>
                <w:b/>
                <w:sz w:val="24"/>
                <w:szCs w:val="22"/>
              </w:rPr>
            </w:pPr>
            <w:r w:rsidRPr="00266290">
              <w:rPr>
                <w:sz w:val="24"/>
                <w:szCs w:val="22"/>
              </w:rPr>
              <w:t>A student:</w:t>
            </w:r>
          </w:p>
          <w:p w14:paraId="0E2BD537" w14:textId="2BAF41F3" w:rsidR="009E0C5A" w:rsidRPr="00266290" w:rsidRDefault="0002467A" w:rsidP="00266290">
            <w:pPr>
              <w:rPr>
                <w:b/>
                <w:sz w:val="24"/>
                <w:szCs w:val="22"/>
              </w:rPr>
            </w:pPr>
            <w:r>
              <w:rPr>
                <w:rStyle w:val="Strong"/>
              </w:rPr>
              <w:t>(</w:t>
            </w:r>
            <w:r w:rsidR="009E0C5A" w:rsidRPr="00266290">
              <w:rPr>
                <w:rStyle w:val="Strong"/>
              </w:rPr>
              <w:t>LXX3-1C</w:t>
            </w:r>
            <w:r>
              <w:rPr>
                <w:rStyle w:val="Strong"/>
              </w:rPr>
              <w:t xml:space="preserve">) </w:t>
            </w:r>
            <w:r w:rsidR="009E0C5A" w:rsidRPr="00266290">
              <w:rPr>
                <w:sz w:val="24"/>
                <w:szCs w:val="22"/>
              </w:rPr>
              <w:t>uses [</w:t>
            </w:r>
            <w:r>
              <w:rPr>
                <w:sz w:val="24"/>
                <w:szCs w:val="22"/>
              </w:rPr>
              <w:t>l</w:t>
            </w:r>
            <w:r w:rsidR="009E0C5A" w:rsidRPr="00266290">
              <w:rPr>
                <w:sz w:val="24"/>
                <w:szCs w:val="22"/>
              </w:rPr>
              <w:t>anguage] to interact with others to exchange information and opinions, and to participate in classroom activities</w:t>
            </w:r>
            <w:r w:rsidR="00266290">
              <w:rPr>
                <w:sz w:val="24"/>
                <w:szCs w:val="22"/>
              </w:rPr>
              <w:t>.</w:t>
            </w:r>
          </w:p>
          <w:p w14:paraId="6C9B2F3B" w14:textId="77777777" w:rsidR="0002467A" w:rsidRDefault="0002467A" w:rsidP="00266290">
            <w:pPr>
              <w:rPr>
                <w:b/>
                <w:sz w:val="24"/>
                <w:szCs w:val="22"/>
              </w:rPr>
            </w:pPr>
            <w:r>
              <w:rPr>
                <w:rStyle w:val="Strong"/>
              </w:rPr>
              <w:t>(</w:t>
            </w:r>
            <w:r w:rsidR="009E0C5A" w:rsidRPr="00266290">
              <w:rPr>
                <w:rStyle w:val="Strong"/>
              </w:rPr>
              <w:t>LXX3-4C</w:t>
            </w:r>
            <w:r>
              <w:rPr>
                <w:rStyle w:val="Strong"/>
              </w:rPr>
              <w:t xml:space="preserve">) </w:t>
            </w:r>
            <w:r w:rsidR="00266290">
              <w:rPr>
                <w:sz w:val="24"/>
                <w:szCs w:val="22"/>
              </w:rPr>
              <w:t>composes texts in [l</w:t>
            </w:r>
            <w:r w:rsidR="009E0C5A" w:rsidRPr="00266290">
              <w:rPr>
                <w:sz w:val="24"/>
                <w:szCs w:val="22"/>
              </w:rPr>
              <w:t xml:space="preserve">anguage] using a series of </w:t>
            </w:r>
            <w:r w:rsidR="009E0C5A" w:rsidRPr="00266290">
              <w:rPr>
                <w:sz w:val="24"/>
                <w:szCs w:val="22"/>
              </w:rPr>
              <w:lastRenderedPageBreak/>
              <w:t>sentences</w:t>
            </w:r>
            <w:r w:rsidR="00266290">
              <w:rPr>
                <w:sz w:val="24"/>
                <w:szCs w:val="22"/>
              </w:rPr>
              <w:t>.</w:t>
            </w:r>
          </w:p>
          <w:p w14:paraId="41A8D364" w14:textId="14D61C00" w:rsidR="009E0C5A" w:rsidRPr="00266290" w:rsidRDefault="0002467A" w:rsidP="00266290">
            <w:pPr>
              <w:rPr>
                <w:b/>
                <w:sz w:val="24"/>
                <w:szCs w:val="22"/>
              </w:rPr>
            </w:pPr>
            <w:r w:rsidRPr="0002467A">
              <w:rPr>
                <w:rStyle w:val="Strong"/>
              </w:rPr>
              <w:t>(</w:t>
            </w:r>
            <w:r w:rsidR="009E0C5A" w:rsidRPr="00266290">
              <w:rPr>
                <w:rStyle w:val="Strong"/>
              </w:rPr>
              <w:t>LXX3-7U</w:t>
            </w:r>
            <w:r>
              <w:rPr>
                <w:rStyle w:val="Strong"/>
              </w:rPr>
              <w:t xml:space="preserve">) </w:t>
            </w:r>
            <w:r w:rsidR="00266290">
              <w:rPr>
                <w:sz w:val="24"/>
                <w:szCs w:val="22"/>
              </w:rPr>
              <w:t>demonstrates understanding of [l</w:t>
            </w:r>
            <w:r w:rsidR="009E0C5A" w:rsidRPr="00266290">
              <w:rPr>
                <w:sz w:val="24"/>
                <w:szCs w:val="22"/>
              </w:rPr>
              <w:t>anguage] grammatical structures</w:t>
            </w:r>
            <w:r w:rsidR="00266290">
              <w:rPr>
                <w:sz w:val="24"/>
                <w:szCs w:val="22"/>
              </w:rPr>
              <w:t>.</w:t>
            </w:r>
          </w:p>
          <w:p w14:paraId="31716D03" w14:textId="5D185DD7" w:rsidR="009E0C5A" w:rsidRPr="00F5271C" w:rsidRDefault="0002467A" w:rsidP="0002467A">
            <w:pPr>
              <w:rPr>
                <w:b/>
              </w:rPr>
            </w:pPr>
            <w:r>
              <w:rPr>
                <w:rStyle w:val="Strong"/>
              </w:rPr>
              <w:t>(</w:t>
            </w:r>
            <w:r w:rsidR="009E0C5A" w:rsidRPr="00266290">
              <w:rPr>
                <w:rStyle w:val="Strong"/>
              </w:rPr>
              <w:t>LXX3-9U</w:t>
            </w:r>
            <w:r>
              <w:rPr>
                <w:rStyle w:val="Strong"/>
              </w:rPr>
              <w:t xml:space="preserve">) </w:t>
            </w:r>
            <w:r w:rsidR="009E0C5A" w:rsidRPr="00266290">
              <w:rPr>
                <w:sz w:val="24"/>
                <w:szCs w:val="22"/>
              </w:rPr>
              <w:t>makes connections between cultural practices and language use</w:t>
            </w:r>
            <w:r w:rsidR="00266290">
              <w:rPr>
                <w:sz w:val="24"/>
                <w:szCs w:val="22"/>
              </w:rPr>
              <w:t>.</w:t>
            </w:r>
          </w:p>
        </w:tc>
        <w:tc>
          <w:tcPr>
            <w:tcW w:w="11765" w:type="dxa"/>
            <w:vAlign w:val="top"/>
          </w:tcPr>
          <w:p w14:paraId="676FEC4C" w14:textId="77777777" w:rsidR="009E0C5A" w:rsidRPr="00266290" w:rsidRDefault="009E0C5A" w:rsidP="00266290">
            <w:pPr>
              <w:rPr>
                <w:rStyle w:val="Strong"/>
              </w:rPr>
            </w:pPr>
            <w:r w:rsidRPr="00266290">
              <w:rPr>
                <w:rStyle w:val="Strong"/>
              </w:rPr>
              <w:lastRenderedPageBreak/>
              <w:t>Our yearbook!</w:t>
            </w:r>
          </w:p>
          <w:p w14:paraId="4BC90224" w14:textId="77777777" w:rsidR="009E0C5A" w:rsidRPr="00A8213F" w:rsidRDefault="009E0C5A" w:rsidP="00A8213F">
            <w:pPr>
              <w:rPr>
                <w:sz w:val="24"/>
              </w:rPr>
            </w:pPr>
            <w:r w:rsidRPr="00A8213F">
              <w:rPr>
                <w:sz w:val="24"/>
              </w:rPr>
              <w:t>Concept – Collecting memories</w:t>
            </w:r>
          </w:p>
          <w:p w14:paraId="7963F372" w14:textId="77777777" w:rsidR="009E0C5A" w:rsidRPr="00A8213F" w:rsidRDefault="009E0C5A" w:rsidP="00A8213F">
            <w:pPr>
              <w:rPr>
                <w:sz w:val="24"/>
              </w:rPr>
            </w:pPr>
            <w:r w:rsidRPr="00A8213F">
              <w:rPr>
                <w:sz w:val="24"/>
              </w:rPr>
              <w:t>Duration – Weeks 1-10</w:t>
            </w:r>
          </w:p>
          <w:p w14:paraId="0A7F4A7D" w14:textId="77777777" w:rsidR="009E0C5A" w:rsidRPr="0002467A" w:rsidRDefault="009E0C5A" w:rsidP="00266290">
            <w:pPr>
              <w:spacing w:line="276" w:lineRule="auto"/>
              <w:rPr>
                <w:rStyle w:val="Strong"/>
              </w:rPr>
            </w:pPr>
            <w:r w:rsidRPr="0002467A">
              <w:rPr>
                <w:rStyle w:val="Strong"/>
              </w:rPr>
              <w:t>Students:</w:t>
            </w:r>
          </w:p>
          <w:p w14:paraId="50594A71" w14:textId="77777777" w:rsidR="009E0C5A" w:rsidRPr="00266290" w:rsidRDefault="009E0C5A" w:rsidP="00266290">
            <w:pPr>
              <w:pStyle w:val="ListBullet"/>
              <w:spacing w:line="276" w:lineRule="auto"/>
              <w:rPr>
                <w:sz w:val="24"/>
              </w:rPr>
            </w:pPr>
            <w:r w:rsidRPr="00266290">
              <w:rPr>
                <w:sz w:val="24"/>
              </w:rPr>
              <w:t>participate in a group activity or shared event</w:t>
            </w:r>
          </w:p>
          <w:p w14:paraId="0C89B143" w14:textId="77777777" w:rsidR="009E0C5A" w:rsidRPr="00266290" w:rsidRDefault="009E0C5A" w:rsidP="00266290">
            <w:pPr>
              <w:pStyle w:val="ListBullet"/>
              <w:spacing w:line="276" w:lineRule="auto"/>
              <w:rPr>
                <w:sz w:val="24"/>
              </w:rPr>
            </w:pPr>
            <w:r w:rsidRPr="00266290">
              <w:rPr>
                <w:sz w:val="24"/>
              </w:rPr>
              <w:t>compose informative and imaginative texts, using scaffolded models, for different purposes and audiences</w:t>
            </w:r>
          </w:p>
          <w:p w14:paraId="19621383" w14:textId="3DEE6F49" w:rsidR="009E0C5A" w:rsidRPr="00266290" w:rsidRDefault="009E0C5A" w:rsidP="00266290">
            <w:pPr>
              <w:pStyle w:val="ListBullet"/>
              <w:spacing w:line="276" w:lineRule="auto"/>
              <w:rPr>
                <w:sz w:val="24"/>
              </w:rPr>
            </w:pPr>
            <w:r w:rsidRPr="00266290">
              <w:rPr>
                <w:sz w:val="24"/>
              </w:rPr>
              <w:t>recog</w:t>
            </w:r>
            <w:r w:rsidR="00266290">
              <w:rPr>
                <w:sz w:val="24"/>
              </w:rPr>
              <w:t>nise the systematic nature of [l</w:t>
            </w:r>
            <w:r w:rsidRPr="00266290">
              <w:rPr>
                <w:sz w:val="24"/>
              </w:rPr>
              <w:t>anguage] grammar rules</w:t>
            </w:r>
          </w:p>
          <w:p w14:paraId="62933698" w14:textId="5E195E53" w:rsidR="009E0C5A" w:rsidRPr="00266290" w:rsidRDefault="009E0C5A" w:rsidP="00266290">
            <w:pPr>
              <w:pStyle w:val="ListBullet"/>
              <w:spacing w:line="276" w:lineRule="auto"/>
              <w:rPr>
                <w:sz w:val="24"/>
              </w:rPr>
            </w:pPr>
            <w:r w:rsidRPr="00266290">
              <w:rPr>
                <w:sz w:val="24"/>
              </w:rPr>
              <w:lastRenderedPageBreak/>
              <w:t>describe aspects of own identity and reflect on di</w:t>
            </w:r>
            <w:r w:rsidR="00266290">
              <w:rPr>
                <w:sz w:val="24"/>
              </w:rPr>
              <w:t>fferences between [l</w:t>
            </w:r>
            <w:r w:rsidRPr="00266290">
              <w:rPr>
                <w:sz w:val="24"/>
              </w:rPr>
              <w:t>anguage] and own language and culture, considering how this affects intercultural communication.</w:t>
            </w:r>
          </w:p>
          <w:p w14:paraId="22621135" w14:textId="46E3411A" w:rsidR="009E0C5A" w:rsidRPr="00266290" w:rsidRDefault="009E0C5A" w:rsidP="00266290">
            <w:pPr>
              <w:spacing w:line="276" w:lineRule="auto"/>
              <w:rPr>
                <w:sz w:val="24"/>
              </w:rPr>
            </w:pPr>
            <w:r w:rsidRPr="00266290">
              <w:rPr>
                <w:rStyle w:val="Strong"/>
              </w:rPr>
              <w:t>Task</w:t>
            </w:r>
            <w:r w:rsidR="00B60EC1" w:rsidRPr="00B60EC1">
              <w:rPr>
                <w:rStyle w:val="Strong"/>
              </w:rPr>
              <w:t xml:space="preserve"> – </w:t>
            </w:r>
            <w:r w:rsidRPr="00266290">
              <w:rPr>
                <w:sz w:val="24"/>
              </w:rPr>
              <w:t>Students collaborate to create a print or digital yearbook. They compose simple texts using modelled language and photographs or images to describe some of their favourite memories of primary school. They present the yearbook to their teacher.</w:t>
            </w:r>
          </w:p>
          <w:p w14:paraId="273AD122" w14:textId="77777777" w:rsidR="009E0C5A" w:rsidRPr="00266290" w:rsidRDefault="009E0C5A" w:rsidP="00266290">
            <w:pPr>
              <w:spacing w:line="276" w:lineRule="auto"/>
              <w:rPr>
                <w:rStyle w:val="Strong"/>
              </w:rPr>
            </w:pPr>
            <w:r w:rsidRPr="00266290">
              <w:rPr>
                <w:rStyle w:val="Strong"/>
              </w:rPr>
              <w:t>Students with prior learning and/or experience:</w:t>
            </w:r>
          </w:p>
          <w:p w14:paraId="1675C5A5" w14:textId="77777777" w:rsidR="009E0C5A" w:rsidRPr="00266290" w:rsidRDefault="009E0C5A" w:rsidP="00266290">
            <w:pPr>
              <w:pStyle w:val="ListBullet"/>
              <w:spacing w:line="276" w:lineRule="auto"/>
              <w:rPr>
                <w:sz w:val="24"/>
              </w:rPr>
            </w:pPr>
            <w:r w:rsidRPr="00266290">
              <w:rPr>
                <w:sz w:val="24"/>
              </w:rPr>
              <w:t>collaborate with peers in group activities and shared experiences to make choices and arrangements, organise events and complete transactions</w:t>
            </w:r>
          </w:p>
          <w:p w14:paraId="3F2BF893" w14:textId="77777777" w:rsidR="009E0C5A" w:rsidRPr="00266290" w:rsidRDefault="009E0C5A" w:rsidP="00266290">
            <w:pPr>
              <w:pStyle w:val="ListBullet"/>
              <w:spacing w:line="276" w:lineRule="auto"/>
              <w:rPr>
                <w:sz w:val="24"/>
              </w:rPr>
            </w:pPr>
            <w:r w:rsidRPr="00266290">
              <w:rPr>
                <w:sz w:val="24"/>
              </w:rPr>
              <w:t>compose informative and imaginative texts for a variety of purposes and audiences</w:t>
            </w:r>
          </w:p>
          <w:p w14:paraId="14EBEAA2" w14:textId="5CA299E4" w:rsidR="009E0C5A" w:rsidRPr="00266290" w:rsidRDefault="009E0C5A" w:rsidP="00266290">
            <w:pPr>
              <w:pStyle w:val="ListBullet"/>
              <w:spacing w:line="276" w:lineRule="auto"/>
              <w:rPr>
                <w:sz w:val="24"/>
              </w:rPr>
            </w:pPr>
            <w:r w:rsidRPr="00266290">
              <w:rPr>
                <w:sz w:val="24"/>
              </w:rPr>
              <w:t>understand and use bas</w:t>
            </w:r>
            <w:r w:rsidR="0002467A">
              <w:rPr>
                <w:sz w:val="24"/>
              </w:rPr>
              <w:t>ic structures and features of [l</w:t>
            </w:r>
            <w:r w:rsidRPr="00266290">
              <w:rPr>
                <w:sz w:val="24"/>
              </w:rPr>
              <w:t>anguage] grammar to elaborate on meaning</w:t>
            </w:r>
          </w:p>
          <w:p w14:paraId="39950A6A" w14:textId="5E98490C" w:rsidR="009E0C5A" w:rsidRPr="00266290" w:rsidRDefault="009E0C5A" w:rsidP="00266290">
            <w:pPr>
              <w:pStyle w:val="ListBullet"/>
              <w:spacing w:line="276" w:lineRule="auto"/>
              <w:rPr>
                <w:sz w:val="24"/>
              </w:rPr>
            </w:pPr>
            <w:r w:rsidRPr="00266290">
              <w:rPr>
                <w:sz w:val="24"/>
              </w:rPr>
              <w:t>reflect on their experiences in [</w:t>
            </w:r>
            <w:r w:rsidR="00266290">
              <w:rPr>
                <w:sz w:val="24"/>
              </w:rPr>
              <w:t>l</w:t>
            </w:r>
            <w:r w:rsidRPr="00266290">
              <w:rPr>
                <w:sz w:val="24"/>
              </w:rPr>
              <w:t>anguage] and English-speaking contexts, discussing adjustments made when moving from English to [</w:t>
            </w:r>
            <w:r w:rsidR="00266290">
              <w:rPr>
                <w:sz w:val="24"/>
              </w:rPr>
              <w:t>l</w:t>
            </w:r>
            <w:r w:rsidRPr="00266290">
              <w:rPr>
                <w:sz w:val="24"/>
              </w:rPr>
              <w:t>anguage] and vice versa.</w:t>
            </w:r>
          </w:p>
          <w:p w14:paraId="6C7A7245" w14:textId="12EC3B66" w:rsidR="009E0C5A" w:rsidRPr="00F5467A" w:rsidRDefault="009E0C5A" w:rsidP="00266290">
            <w:pPr>
              <w:spacing w:line="276" w:lineRule="auto"/>
            </w:pPr>
            <w:r w:rsidRPr="00266290">
              <w:rPr>
                <w:rStyle w:val="Strong"/>
              </w:rPr>
              <w:t>Task</w:t>
            </w:r>
            <w:r w:rsidR="00B60EC1" w:rsidRPr="00B60EC1">
              <w:rPr>
                <w:rStyle w:val="Strong"/>
              </w:rPr>
              <w:t xml:space="preserve"> – </w:t>
            </w:r>
            <w:r w:rsidRPr="00266290">
              <w:rPr>
                <w:sz w:val="24"/>
              </w:rPr>
              <w:t>Students collaborate to create a print or digital yearbook. They compose texts using modelled language and photographs or images to detail a favourite memory of primary school. They present the yearbook to their teacher.</w:t>
            </w:r>
          </w:p>
        </w:tc>
      </w:tr>
    </w:tbl>
    <w:p w14:paraId="2B75D67C" w14:textId="0F5F5919" w:rsidR="00546F02" w:rsidRPr="00982D92" w:rsidRDefault="00B60EC1" w:rsidP="00982D92">
      <w:pPr>
        <w:rPr>
          <w:rFonts w:cs="Arial"/>
        </w:rPr>
      </w:pPr>
      <w:hyperlink r:id="rId8" w:history="1">
        <w:r w:rsidR="009E0C5A" w:rsidRPr="00982D92">
          <w:rPr>
            <w:rStyle w:val="Hyperlink"/>
          </w:rPr>
          <w:t>Languages K-10 Framework</w:t>
        </w:r>
      </w:hyperlink>
      <w:r w:rsidR="009E0C5A" w:rsidRPr="00982D92">
        <w:rPr>
          <w:rFonts w:cs="Arial"/>
          <w:bCs/>
          <w:color w:val="5B9BD5" w:themeColor="accent5"/>
        </w:rPr>
        <w:t xml:space="preserve"> </w:t>
      </w:r>
      <w:r w:rsidR="009E0C5A" w:rsidRPr="00982D92">
        <w:rPr>
          <w:rStyle w:val="SubtleReference"/>
          <w:rFonts w:cs="Arial"/>
          <w:sz w:val="24"/>
        </w:rPr>
        <w:t xml:space="preserve">© </w:t>
      </w:r>
      <w:r>
        <w:rPr>
          <w:rStyle w:val="SubtleReference"/>
          <w:rFonts w:cs="Arial"/>
          <w:sz w:val="24"/>
        </w:rPr>
        <w:t xml:space="preserve">2018 </w:t>
      </w:r>
      <w:r w:rsidR="009E0C5A" w:rsidRPr="00982D92">
        <w:rPr>
          <w:rStyle w:val="SubtleReference"/>
          <w:rFonts w:cs="Arial"/>
          <w:sz w:val="24"/>
        </w:rPr>
        <w:t xml:space="preserve">NSW Education Standards Authority (NESA) for and on behalf of the Crown in right </w:t>
      </w:r>
      <w:r w:rsidR="0002467A" w:rsidRPr="00982D92">
        <w:rPr>
          <w:rStyle w:val="SubtleReference"/>
          <w:rFonts w:cs="Arial"/>
          <w:sz w:val="24"/>
        </w:rPr>
        <w:t>of the State of New South Wales</w:t>
      </w:r>
    </w:p>
    <w:sectPr w:rsidR="00546F02" w:rsidRPr="00982D92" w:rsidSect="0091648E">
      <w:headerReference w:type="even" r:id="rId9"/>
      <w:headerReference w:type="default" r:id="rId10"/>
      <w:footerReference w:type="even" r:id="rId11"/>
      <w:footerReference w:type="default" r:id="rId12"/>
      <w:headerReference w:type="first" r:id="rId13"/>
      <w:footerReference w:type="first" r:id="rId14"/>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81A44" w14:textId="77777777" w:rsidR="00CD5A94" w:rsidRDefault="00CD5A94" w:rsidP="00191F45">
      <w:r>
        <w:separator/>
      </w:r>
    </w:p>
    <w:p w14:paraId="5B681A45" w14:textId="77777777" w:rsidR="00CD5A94" w:rsidRDefault="00CD5A94"/>
    <w:p w14:paraId="5B681A46" w14:textId="77777777" w:rsidR="00CD5A94" w:rsidRDefault="00CD5A94"/>
    <w:p w14:paraId="5B681A47" w14:textId="77777777" w:rsidR="00CD5A94" w:rsidRDefault="00CD5A94"/>
  </w:endnote>
  <w:endnote w:type="continuationSeparator" w:id="0">
    <w:p w14:paraId="5B681A48" w14:textId="77777777" w:rsidR="00CD5A94" w:rsidRDefault="00CD5A94" w:rsidP="00191F45">
      <w:r>
        <w:continuationSeparator/>
      </w:r>
    </w:p>
    <w:p w14:paraId="5B681A49" w14:textId="77777777" w:rsidR="00CD5A94" w:rsidRDefault="00CD5A94"/>
    <w:p w14:paraId="5B681A4A" w14:textId="77777777" w:rsidR="00CD5A94" w:rsidRDefault="00CD5A94"/>
    <w:p w14:paraId="5B681A4B" w14:textId="77777777" w:rsidR="00CD5A94" w:rsidRDefault="00CD5A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81A4C" w14:textId="1EC816E1" w:rsidR="007A3356" w:rsidRPr="004D333E" w:rsidRDefault="004D333E" w:rsidP="0091648E">
    <w:pPr>
      <w:pStyle w:val="Footer"/>
      <w:tabs>
        <w:tab w:val="clear" w:pos="10773"/>
        <w:tab w:val="right" w:pos="14601"/>
      </w:tabs>
    </w:pPr>
    <w:r w:rsidRPr="002810D3">
      <w:fldChar w:fldCharType="begin"/>
    </w:r>
    <w:r w:rsidRPr="002810D3">
      <w:instrText xml:space="preserve"> PAGE </w:instrText>
    </w:r>
    <w:r w:rsidRPr="002810D3">
      <w:fldChar w:fldCharType="separate"/>
    </w:r>
    <w:r w:rsidR="00B60EC1">
      <w:rPr>
        <w:noProof/>
      </w:rPr>
      <w:t>8</w:t>
    </w:r>
    <w:r w:rsidRPr="002810D3">
      <w:fldChar w:fldCharType="end"/>
    </w:r>
    <w:r w:rsidRPr="002810D3">
      <w:tab/>
    </w:r>
    <w:r w:rsidR="00A92845">
      <w:t>Scope and sequence</w:t>
    </w:r>
    <w:r w:rsidR="0040319A">
      <w:t>– Stage 3 languag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81A4D" w14:textId="0E17AB01" w:rsidR="007A3356" w:rsidRPr="004D333E" w:rsidRDefault="004D333E" w:rsidP="0091648E">
    <w:pPr>
      <w:pStyle w:val="Footer"/>
      <w:tabs>
        <w:tab w:val="clear" w:pos="10773"/>
        <w:tab w:val="right" w:pos="14601"/>
      </w:tabs>
    </w:pPr>
    <w:r w:rsidRPr="002810D3">
      <w:t xml:space="preserve">© NSW Department of Education, </w:t>
    </w:r>
    <w:r w:rsidRPr="002810D3">
      <w:fldChar w:fldCharType="begin"/>
    </w:r>
    <w:r w:rsidRPr="002810D3">
      <w:instrText xml:space="preserve"> DATE \@ "MMM-yy" </w:instrText>
    </w:r>
    <w:r w:rsidRPr="002810D3">
      <w:fldChar w:fldCharType="separate"/>
    </w:r>
    <w:r w:rsidR="00B60EC1">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B60EC1">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81A4F" w14:textId="77777777" w:rsidR="00493120" w:rsidRDefault="00493120" w:rsidP="005067FF">
    <w:pPr>
      <w:pStyle w:val="Logo"/>
      <w:tabs>
        <w:tab w:val="clear" w:pos="10199"/>
        <w:tab w:val="right" w:pos="14601"/>
      </w:tabs>
    </w:pPr>
    <w:r w:rsidRPr="00913D40">
      <w:rPr>
        <w:sz w:val="24"/>
      </w:rPr>
      <w:t>education.nsw.gov.au</w:t>
    </w:r>
    <w:r w:rsidRPr="00791B72">
      <w:tab/>
    </w:r>
    <w:r w:rsidRPr="009C69B7">
      <w:rPr>
        <w:noProof/>
        <w:lang w:eastAsia="en-AU"/>
      </w:rPr>
      <w:drawing>
        <wp:inline distT="0" distB="0" distL="0" distR="0" wp14:anchorId="5B681A50" wp14:editId="5B681A51">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81A3C" w14:textId="77777777" w:rsidR="00CD5A94" w:rsidRDefault="00CD5A94" w:rsidP="00191F45">
      <w:r>
        <w:separator/>
      </w:r>
    </w:p>
    <w:p w14:paraId="5B681A3D" w14:textId="77777777" w:rsidR="00CD5A94" w:rsidRDefault="00CD5A94"/>
    <w:p w14:paraId="5B681A3E" w14:textId="77777777" w:rsidR="00CD5A94" w:rsidRDefault="00CD5A94"/>
    <w:p w14:paraId="5B681A3F" w14:textId="77777777" w:rsidR="00CD5A94" w:rsidRDefault="00CD5A94"/>
  </w:footnote>
  <w:footnote w:type="continuationSeparator" w:id="0">
    <w:p w14:paraId="5B681A40" w14:textId="77777777" w:rsidR="00CD5A94" w:rsidRDefault="00CD5A94" w:rsidP="00191F45">
      <w:r>
        <w:continuationSeparator/>
      </w:r>
    </w:p>
    <w:p w14:paraId="5B681A41" w14:textId="77777777" w:rsidR="00CD5A94" w:rsidRDefault="00CD5A94"/>
    <w:p w14:paraId="5B681A42" w14:textId="77777777" w:rsidR="00CD5A94" w:rsidRDefault="00CD5A94"/>
    <w:p w14:paraId="5B681A43" w14:textId="77777777" w:rsidR="00CD5A94" w:rsidRDefault="00CD5A9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0AA33" w14:textId="77777777" w:rsidR="00B60EC1" w:rsidRDefault="00B60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7FE36" w14:textId="77777777" w:rsidR="00B60EC1" w:rsidRDefault="00B60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81A4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ytTCwMDcwMzOzMDBX0lEKTi0uzszPAykwrgUArh5JBCwAAAA="/>
  </w:docVars>
  <w:rsids>
    <w:rsidRoot w:val="004042F8"/>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467A"/>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2BB0"/>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290"/>
    <w:rsid w:val="00266738"/>
    <w:rsid w:val="00266D0C"/>
    <w:rsid w:val="00273893"/>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4E9A"/>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319A"/>
    <w:rsid w:val="0040351A"/>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7FF"/>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4814"/>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06C"/>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1DCE"/>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4270"/>
    <w:rsid w:val="009153A2"/>
    <w:rsid w:val="0091571A"/>
    <w:rsid w:val="00915AC4"/>
    <w:rsid w:val="0091648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2D92"/>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5A"/>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5738E"/>
    <w:rsid w:val="00A60064"/>
    <w:rsid w:val="00A64F90"/>
    <w:rsid w:val="00A65A2B"/>
    <w:rsid w:val="00A70170"/>
    <w:rsid w:val="00A726C7"/>
    <w:rsid w:val="00A7409C"/>
    <w:rsid w:val="00A752B5"/>
    <w:rsid w:val="00A774B4"/>
    <w:rsid w:val="00A77927"/>
    <w:rsid w:val="00A81734"/>
    <w:rsid w:val="00A81791"/>
    <w:rsid w:val="00A8195D"/>
    <w:rsid w:val="00A81DC9"/>
    <w:rsid w:val="00A8213F"/>
    <w:rsid w:val="00A82923"/>
    <w:rsid w:val="00A83203"/>
    <w:rsid w:val="00A8372C"/>
    <w:rsid w:val="00A855FA"/>
    <w:rsid w:val="00A905C6"/>
    <w:rsid w:val="00A90A0B"/>
    <w:rsid w:val="00A91418"/>
    <w:rsid w:val="00A91A18"/>
    <w:rsid w:val="00A9244B"/>
    <w:rsid w:val="00A92845"/>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0EC1"/>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386"/>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681A3B"/>
  <w14:defaultImageDpi w14:val="330"/>
  <w15:chartTrackingRefBased/>
  <w15:docId w15:val="{B9E4652B-5095-4058-AB28-ED0A2E2D4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wcm/connect/d4d35a4b-3647-4bb2-bcfa-ac2b5c0818fc/languages-k-10-framework-2017.PDF?MOD=AJPERES&amp;CVI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educationstandards.nsw.edu.au/wps/portal/nesa/k-10/understanding-the-curriculum/programming/advice-on-scope-and-sequence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87</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Andrew</dc:creator>
  <cp:keywords/>
  <dc:description/>
  <cp:lastModifiedBy>Jill Andrew</cp:lastModifiedBy>
  <cp:revision>2</cp:revision>
  <dcterms:created xsi:type="dcterms:W3CDTF">2020-09-15T03:57:00Z</dcterms:created>
  <dcterms:modified xsi:type="dcterms:W3CDTF">2020-09-15T03:57:00Z</dcterms:modified>
  <cp:category/>
</cp:coreProperties>
</file>